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F57915" w14:textId="77777777" w:rsidR="00D17F84" w:rsidRDefault="00D17F84" w:rsidP="00E625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11"/>
      </w:tblGrid>
      <w:tr w:rsidR="006A6620" w14:paraId="061097C6" w14:textId="77777777" w:rsidTr="006A6620">
        <w:trPr>
          <w:trHeight w:val="1316"/>
        </w:trPr>
        <w:tc>
          <w:tcPr>
            <w:tcW w:w="9911" w:type="dxa"/>
          </w:tcPr>
          <w:p w14:paraId="7BA50DD5" w14:textId="1CB69A27" w:rsidR="006A6620" w:rsidRPr="006A6620" w:rsidRDefault="006A6620" w:rsidP="006A66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830F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2BFDF7B" wp14:editId="79E0C5BF">
                  <wp:extent cx="5861685" cy="790575"/>
                  <wp:effectExtent l="0" t="0" r="0" b="0"/>
                  <wp:docPr id="2" name="Picture 2" descr="G:\e d\2018-2019\Media\logo\COE (1) a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:\e d\2018-2019\Media\logo\COE (1) a1.jpg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685" cy="790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641D" w14:paraId="4CC05612" w14:textId="77777777" w:rsidTr="006A6620">
        <w:tc>
          <w:tcPr>
            <w:tcW w:w="9911" w:type="dxa"/>
          </w:tcPr>
          <w:p w14:paraId="2B899795" w14:textId="77777777" w:rsidR="006A6620" w:rsidRDefault="006A6620" w:rsidP="00844192">
            <w:pPr>
              <w:pStyle w:val="NoSpacing"/>
              <w:spacing w:before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864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ISSMS COLLEGE OF ENGINEERING PUNE</w:t>
            </w:r>
            <w:r w:rsidRPr="008C4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3DFF3A46" w14:textId="3BDD155E" w:rsidR="00322E40" w:rsidRPr="008C4CB0" w:rsidRDefault="00322E40" w:rsidP="00844192">
            <w:pPr>
              <w:pStyle w:val="NoSpacing"/>
              <w:spacing w:before="2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4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PARTMENT OF </w:t>
            </w:r>
            <w:r w:rsidR="00635EF2">
              <w:rPr>
                <w:rFonts w:ascii="Times New Roman" w:hAnsi="Times New Roman" w:cs="Times New Roman"/>
                <w:b/>
                <w:sz w:val="24"/>
                <w:szCs w:val="24"/>
              </w:rPr>
              <w:t>CIVI</w:t>
            </w:r>
            <w:r w:rsidRPr="008C4CB0">
              <w:rPr>
                <w:rFonts w:ascii="Times New Roman" w:hAnsi="Times New Roman" w:cs="Times New Roman"/>
                <w:b/>
                <w:sz w:val="24"/>
                <w:szCs w:val="24"/>
              </w:rPr>
              <w:t>L ENGINEERING</w:t>
            </w:r>
          </w:p>
          <w:p w14:paraId="036B76FC" w14:textId="77777777" w:rsidR="00C8641D" w:rsidRPr="00C8641D" w:rsidRDefault="00C8641D" w:rsidP="008441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22E40" w14:paraId="2CF0870E" w14:textId="77777777" w:rsidTr="006A6620">
        <w:tc>
          <w:tcPr>
            <w:tcW w:w="9911" w:type="dxa"/>
          </w:tcPr>
          <w:p w14:paraId="09B2D70B" w14:textId="2239C9DA" w:rsidR="00322E40" w:rsidRPr="00C8641D" w:rsidRDefault="006A6620" w:rsidP="008441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 TEST- 1</w:t>
            </w:r>
            <w:r w:rsidR="00A60B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.Y. 202</w:t>
            </w:r>
            <w:r w:rsidR="00C44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="00A60B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</w:t>
            </w:r>
            <w:r w:rsidR="00C448F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A60B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ERM</w:t>
            </w:r>
            <w:r w:rsidR="00322E40" w:rsidRPr="00C864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I</w:t>
            </w:r>
            <w:r w:rsidR="00C2672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</w:p>
        </w:tc>
      </w:tr>
    </w:tbl>
    <w:p w14:paraId="2279F78F" w14:textId="05167074" w:rsidR="00317A76" w:rsidRPr="008C4CB0" w:rsidRDefault="00033AB3" w:rsidP="0084419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F90BD6" wp14:editId="4FB24539">
                <wp:simplePos x="0" y="0"/>
                <wp:positionH relativeFrom="margin">
                  <wp:posOffset>-17145</wp:posOffset>
                </wp:positionH>
                <wp:positionV relativeFrom="paragraph">
                  <wp:posOffset>168910</wp:posOffset>
                </wp:positionV>
                <wp:extent cx="6290945" cy="45720"/>
                <wp:effectExtent l="0" t="0" r="14605" b="30480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90945" cy="45720"/>
                        </a:xfrm>
                        <a:prstGeom prst="straightConnector1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.35pt;margin-top:13.3pt;width:495.35pt;height:3.6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" strokeweight="1.75pt">
                <w10:wrap anchorx="margin"/>
              </v:shape>
            </w:pict>
          </mc:Fallback>
        </mc:AlternateContent>
      </w:r>
    </w:p>
    <w:p w14:paraId="3C1AE9C3" w14:textId="54B1E49C" w:rsidR="003C2746" w:rsidRPr="008C4CB0" w:rsidRDefault="0065472A" w:rsidP="00844192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4CB0">
        <w:rPr>
          <w:rFonts w:ascii="Times New Roman" w:hAnsi="Times New Roman" w:cs="Times New Roman"/>
          <w:b/>
          <w:sz w:val="24"/>
          <w:szCs w:val="24"/>
        </w:rPr>
        <w:t>Class:</w:t>
      </w:r>
      <w:r w:rsidR="006A66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27EEB">
        <w:rPr>
          <w:rFonts w:ascii="Times New Roman" w:hAnsi="Times New Roman" w:cs="Times New Roman"/>
          <w:b/>
          <w:sz w:val="24"/>
          <w:szCs w:val="24"/>
        </w:rPr>
        <w:t>B</w:t>
      </w:r>
      <w:r w:rsidR="00597330">
        <w:rPr>
          <w:rFonts w:ascii="Times New Roman" w:hAnsi="Times New Roman" w:cs="Times New Roman"/>
          <w:b/>
          <w:sz w:val="24"/>
          <w:szCs w:val="24"/>
        </w:rPr>
        <w:t>E</w:t>
      </w:r>
      <w:r w:rsidR="00597330" w:rsidRPr="008C4CB0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166DB8">
        <w:rPr>
          <w:rFonts w:ascii="Times New Roman" w:hAnsi="Times New Roman" w:cs="Times New Roman"/>
          <w:b/>
          <w:sz w:val="24"/>
          <w:szCs w:val="24"/>
        </w:rPr>
        <w:t>Civi</w:t>
      </w:r>
      <w:r w:rsidR="00643C56" w:rsidRPr="008C4CB0">
        <w:rPr>
          <w:rFonts w:ascii="Times New Roman" w:hAnsi="Times New Roman" w:cs="Times New Roman"/>
          <w:b/>
          <w:sz w:val="24"/>
          <w:szCs w:val="24"/>
        </w:rPr>
        <w:t>l</w:t>
      </w:r>
      <w:r w:rsidR="005973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7330" w:rsidRPr="008C4CB0">
        <w:rPr>
          <w:rFonts w:ascii="Times New Roman" w:hAnsi="Times New Roman" w:cs="Times New Roman"/>
          <w:b/>
          <w:sz w:val="24"/>
          <w:szCs w:val="24"/>
        </w:rPr>
        <w:t>Eng</w:t>
      </w:r>
      <w:r w:rsidR="00597330">
        <w:rPr>
          <w:rFonts w:ascii="Times New Roman" w:hAnsi="Times New Roman" w:cs="Times New Roman"/>
          <w:b/>
          <w:sz w:val="24"/>
          <w:szCs w:val="24"/>
        </w:rPr>
        <w:t>ineering</w:t>
      </w:r>
      <w:r w:rsidR="00597330" w:rsidRPr="008C4CB0">
        <w:rPr>
          <w:rFonts w:ascii="Times New Roman" w:hAnsi="Times New Roman" w:cs="Times New Roman"/>
          <w:b/>
          <w:sz w:val="24"/>
          <w:szCs w:val="24"/>
        </w:rPr>
        <w:t>)</w:t>
      </w:r>
      <w:r w:rsidR="00597330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166DB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</w:t>
      </w:r>
      <w:r w:rsidR="00597330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72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733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4CB0">
        <w:rPr>
          <w:rFonts w:ascii="Times New Roman" w:hAnsi="Times New Roman" w:cs="Times New Roman"/>
          <w:b/>
          <w:sz w:val="24"/>
          <w:szCs w:val="24"/>
        </w:rPr>
        <w:t>Semester:</w:t>
      </w:r>
      <w:r w:rsidR="003C2746" w:rsidRPr="008C4CB0">
        <w:rPr>
          <w:rFonts w:ascii="Times New Roman" w:hAnsi="Times New Roman" w:cs="Times New Roman"/>
          <w:b/>
          <w:sz w:val="24"/>
          <w:szCs w:val="24"/>
        </w:rPr>
        <w:t xml:space="preserve"> V</w:t>
      </w:r>
      <w:r w:rsidR="000E0DA8">
        <w:rPr>
          <w:rFonts w:ascii="Times New Roman" w:hAnsi="Times New Roman" w:cs="Times New Roman"/>
          <w:b/>
          <w:sz w:val="24"/>
          <w:szCs w:val="24"/>
        </w:rPr>
        <w:t>II</w:t>
      </w:r>
    </w:p>
    <w:p w14:paraId="6F86BC3F" w14:textId="5E2AB507" w:rsidR="003C2746" w:rsidRPr="008C4CB0" w:rsidRDefault="009D705E" w:rsidP="00844192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4CB0">
        <w:rPr>
          <w:rFonts w:ascii="Times New Roman" w:hAnsi="Times New Roman" w:cs="Times New Roman"/>
          <w:b/>
          <w:sz w:val="24"/>
          <w:szCs w:val="24"/>
        </w:rPr>
        <w:t xml:space="preserve">Subject: </w:t>
      </w:r>
      <w:r w:rsidR="00166D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E0DA8">
        <w:rPr>
          <w:rFonts w:ascii="Times New Roman" w:hAnsi="Times New Roman" w:cs="Times New Roman"/>
          <w:b/>
          <w:sz w:val="24"/>
          <w:szCs w:val="24"/>
        </w:rPr>
        <w:t xml:space="preserve">Coastal Engineering          </w:t>
      </w:r>
      <w:r w:rsidR="00166DB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</w:t>
      </w:r>
      <w:r w:rsidR="00726A5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F02AA">
        <w:rPr>
          <w:rFonts w:ascii="Times New Roman" w:hAnsi="Times New Roman" w:cs="Times New Roman"/>
          <w:b/>
          <w:sz w:val="24"/>
          <w:szCs w:val="24"/>
        </w:rPr>
        <w:t>Pattern</w:t>
      </w:r>
      <w:r w:rsidR="00322E40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2672E">
        <w:rPr>
          <w:rFonts w:ascii="Times New Roman" w:hAnsi="Times New Roman" w:cs="Times New Roman"/>
          <w:b/>
          <w:sz w:val="24"/>
          <w:szCs w:val="24"/>
        </w:rPr>
        <w:t>B</w:t>
      </w:r>
      <w:r w:rsidR="00322E40">
        <w:rPr>
          <w:rFonts w:ascii="Times New Roman" w:hAnsi="Times New Roman" w:cs="Times New Roman"/>
          <w:b/>
          <w:sz w:val="24"/>
          <w:szCs w:val="24"/>
        </w:rPr>
        <w:t>E (201</w:t>
      </w:r>
      <w:r w:rsidR="006A6620">
        <w:rPr>
          <w:rFonts w:ascii="Times New Roman" w:hAnsi="Times New Roman" w:cs="Times New Roman"/>
          <w:b/>
          <w:sz w:val="24"/>
          <w:szCs w:val="24"/>
        </w:rPr>
        <w:t>9</w:t>
      </w:r>
      <w:r w:rsidR="00322E40">
        <w:rPr>
          <w:rFonts w:ascii="Times New Roman" w:hAnsi="Times New Roman" w:cs="Times New Roman"/>
          <w:b/>
          <w:sz w:val="24"/>
          <w:szCs w:val="24"/>
        </w:rPr>
        <w:t xml:space="preserve"> Course)</w:t>
      </w:r>
    </w:p>
    <w:p w14:paraId="1EF0B7FF" w14:textId="09FF571C" w:rsidR="0056646D" w:rsidRPr="008C4CB0" w:rsidRDefault="0056646D" w:rsidP="00844192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4CB0">
        <w:rPr>
          <w:rFonts w:ascii="Times New Roman" w:hAnsi="Times New Roman" w:cs="Times New Roman"/>
          <w:b/>
          <w:sz w:val="24"/>
          <w:szCs w:val="24"/>
        </w:rPr>
        <w:t xml:space="preserve">Maximum </w:t>
      </w:r>
      <w:r w:rsidR="0021064C" w:rsidRPr="008C4CB0">
        <w:rPr>
          <w:rFonts w:ascii="Times New Roman" w:hAnsi="Times New Roman" w:cs="Times New Roman"/>
          <w:b/>
          <w:sz w:val="24"/>
          <w:szCs w:val="24"/>
        </w:rPr>
        <w:t>Marks:</w:t>
      </w:r>
      <w:r w:rsidR="00C8641D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322E40">
        <w:rPr>
          <w:rFonts w:ascii="Times New Roman" w:hAnsi="Times New Roman" w:cs="Times New Roman"/>
          <w:b/>
          <w:sz w:val="24"/>
          <w:szCs w:val="24"/>
        </w:rPr>
        <w:t>0</w:t>
      </w:r>
      <w:r w:rsidR="00322E40">
        <w:rPr>
          <w:rFonts w:ascii="Times New Roman" w:hAnsi="Times New Roman" w:cs="Times New Roman"/>
          <w:b/>
          <w:sz w:val="24"/>
          <w:szCs w:val="24"/>
        </w:rPr>
        <w:tab/>
      </w:r>
      <w:r w:rsidR="00322E40">
        <w:rPr>
          <w:rFonts w:ascii="Times New Roman" w:hAnsi="Times New Roman" w:cs="Times New Roman"/>
          <w:b/>
          <w:sz w:val="24"/>
          <w:szCs w:val="24"/>
        </w:rPr>
        <w:tab/>
      </w:r>
      <w:r w:rsidR="00322E40">
        <w:rPr>
          <w:rFonts w:ascii="Times New Roman" w:hAnsi="Times New Roman" w:cs="Times New Roman"/>
          <w:b/>
          <w:sz w:val="24"/>
          <w:szCs w:val="24"/>
        </w:rPr>
        <w:tab/>
      </w:r>
      <w:r w:rsidR="00322E40">
        <w:rPr>
          <w:rFonts w:ascii="Times New Roman" w:hAnsi="Times New Roman" w:cs="Times New Roman"/>
          <w:b/>
          <w:sz w:val="24"/>
          <w:szCs w:val="24"/>
        </w:rPr>
        <w:tab/>
      </w:r>
      <w:r w:rsidR="00322E40">
        <w:rPr>
          <w:rFonts w:ascii="Times New Roman" w:hAnsi="Times New Roman" w:cs="Times New Roman"/>
          <w:b/>
          <w:sz w:val="24"/>
          <w:szCs w:val="24"/>
        </w:rPr>
        <w:tab/>
        <w:t xml:space="preserve">                Duration</w:t>
      </w:r>
      <w:r w:rsidR="0065472A" w:rsidRPr="008C4CB0">
        <w:rPr>
          <w:rFonts w:ascii="Times New Roman" w:hAnsi="Times New Roman" w:cs="Times New Roman"/>
          <w:b/>
          <w:sz w:val="24"/>
          <w:szCs w:val="24"/>
        </w:rPr>
        <w:t>:</w:t>
      </w:r>
      <w:r w:rsidR="00C448FC">
        <w:rPr>
          <w:rFonts w:ascii="Times New Roman" w:hAnsi="Times New Roman" w:cs="Times New Roman"/>
          <w:b/>
          <w:sz w:val="24"/>
          <w:szCs w:val="24"/>
        </w:rPr>
        <w:t xml:space="preserve"> 3:0</w:t>
      </w:r>
      <w:r w:rsidR="00C2672E">
        <w:rPr>
          <w:rFonts w:ascii="Times New Roman" w:hAnsi="Times New Roman" w:cs="Times New Roman"/>
          <w:b/>
          <w:sz w:val="24"/>
          <w:szCs w:val="24"/>
        </w:rPr>
        <w:t>0</w:t>
      </w:r>
      <w:r w:rsidR="00726A5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726A52">
        <w:rPr>
          <w:rFonts w:ascii="Times New Roman" w:hAnsi="Times New Roman" w:cs="Times New Roman"/>
          <w:b/>
          <w:sz w:val="24"/>
          <w:szCs w:val="24"/>
        </w:rPr>
        <w:t>am</w:t>
      </w:r>
      <w:proofErr w:type="gramEnd"/>
      <w:r w:rsidR="00726A52">
        <w:rPr>
          <w:rFonts w:ascii="Times New Roman" w:hAnsi="Times New Roman" w:cs="Times New Roman"/>
          <w:b/>
          <w:sz w:val="24"/>
          <w:szCs w:val="24"/>
        </w:rPr>
        <w:t xml:space="preserve"> to </w:t>
      </w:r>
      <w:r w:rsidR="00C448FC">
        <w:rPr>
          <w:rFonts w:ascii="Times New Roman" w:hAnsi="Times New Roman" w:cs="Times New Roman"/>
          <w:b/>
          <w:sz w:val="24"/>
          <w:szCs w:val="24"/>
        </w:rPr>
        <w:t>4</w:t>
      </w:r>
      <w:r w:rsidR="00726A52">
        <w:rPr>
          <w:rFonts w:ascii="Times New Roman" w:hAnsi="Times New Roman" w:cs="Times New Roman"/>
          <w:b/>
          <w:sz w:val="24"/>
          <w:szCs w:val="24"/>
        </w:rPr>
        <w:t>:</w:t>
      </w:r>
      <w:r w:rsidR="00C448FC">
        <w:rPr>
          <w:rFonts w:ascii="Times New Roman" w:hAnsi="Times New Roman" w:cs="Times New Roman"/>
          <w:b/>
          <w:sz w:val="24"/>
          <w:szCs w:val="24"/>
        </w:rPr>
        <w:t>00</w:t>
      </w:r>
      <w:r w:rsidR="00726A52">
        <w:rPr>
          <w:rFonts w:ascii="Times New Roman" w:hAnsi="Times New Roman" w:cs="Times New Roman"/>
          <w:b/>
          <w:sz w:val="24"/>
          <w:szCs w:val="24"/>
        </w:rPr>
        <w:t xml:space="preserve"> am</w:t>
      </w:r>
    </w:p>
    <w:p w14:paraId="13CF75E6" w14:textId="257D73B9" w:rsidR="003C2746" w:rsidRPr="008C4CB0" w:rsidRDefault="002603EF" w:rsidP="00844192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8C4CB0">
        <w:rPr>
          <w:rFonts w:ascii="Times New Roman" w:hAnsi="Times New Roman" w:cs="Times New Roman"/>
          <w:b/>
          <w:sz w:val="24"/>
          <w:szCs w:val="24"/>
        </w:rPr>
        <w:t>Time:</w:t>
      </w:r>
      <w:r w:rsidR="00C8641D">
        <w:rPr>
          <w:rFonts w:ascii="Times New Roman" w:hAnsi="Times New Roman" w:cs="Times New Roman"/>
          <w:b/>
          <w:sz w:val="24"/>
          <w:szCs w:val="24"/>
        </w:rPr>
        <w:tab/>
      </w:r>
      <w:r w:rsidR="00C448FC">
        <w:rPr>
          <w:rFonts w:ascii="Times New Roman" w:hAnsi="Times New Roman" w:cs="Times New Roman"/>
          <w:b/>
          <w:sz w:val="24"/>
          <w:szCs w:val="24"/>
        </w:rPr>
        <w:t>3:00 P</w:t>
      </w:r>
      <w:r w:rsidR="00235E19">
        <w:rPr>
          <w:rFonts w:ascii="Times New Roman" w:hAnsi="Times New Roman" w:cs="Times New Roman"/>
          <w:b/>
          <w:sz w:val="24"/>
          <w:szCs w:val="24"/>
        </w:rPr>
        <w:t>M</w:t>
      </w:r>
      <w:r w:rsidR="00FF41F5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</w:t>
      </w:r>
      <w:r w:rsidR="00857EF1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65472A" w:rsidRPr="008C4CB0">
        <w:rPr>
          <w:rFonts w:ascii="Times New Roman" w:hAnsi="Times New Roman" w:cs="Times New Roman"/>
          <w:b/>
          <w:sz w:val="24"/>
          <w:szCs w:val="24"/>
        </w:rPr>
        <w:t>Date</w:t>
      </w:r>
      <w:proofErr w:type="gramStart"/>
      <w:r w:rsidR="0065472A" w:rsidRPr="008C4CB0">
        <w:rPr>
          <w:rFonts w:ascii="Times New Roman" w:hAnsi="Times New Roman" w:cs="Times New Roman"/>
          <w:b/>
          <w:sz w:val="24"/>
          <w:szCs w:val="24"/>
        </w:rPr>
        <w:t>:</w:t>
      </w:r>
      <w:r w:rsidR="00C448FC">
        <w:rPr>
          <w:rFonts w:ascii="Times New Roman" w:hAnsi="Times New Roman" w:cs="Times New Roman"/>
          <w:b/>
          <w:sz w:val="24"/>
          <w:szCs w:val="24"/>
        </w:rPr>
        <w:t>10</w:t>
      </w:r>
      <w:proofErr w:type="gramEnd"/>
      <w:r w:rsidR="00C2672E">
        <w:rPr>
          <w:rFonts w:ascii="Times New Roman" w:hAnsi="Times New Roman" w:cs="Times New Roman"/>
          <w:b/>
          <w:sz w:val="24"/>
          <w:szCs w:val="24"/>
        </w:rPr>
        <w:t>/10</w:t>
      </w:r>
      <w:r w:rsidR="00C448FC">
        <w:rPr>
          <w:rFonts w:ascii="Times New Roman" w:hAnsi="Times New Roman" w:cs="Times New Roman"/>
          <w:b/>
          <w:sz w:val="24"/>
          <w:szCs w:val="24"/>
        </w:rPr>
        <w:t>/2023</w:t>
      </w:r>
    </w:p>
    <w:p w14:paraId="18EABE3E" w14:textId="4C49D7B3" w:rsidR="009D705E" w:rsidRDefault="00033AB3" w:rsidP="00844192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147F79E" wp14:editId="425EDCCF">
                <wp:simplePos x="0" y="0"/>
                <wp:positionH relativeFrom="margin">
                  <wp:posOffset>11430</wp:posOffset>
                </wp:positionH>
                <wp:positionV relativeFrom="paragraph">
                  <wp:posOffset>5715</wp:posOffset>
                </wp:positionV>
                <wp:extent cx="6290945" cy="45085"/>
                <wp:effectExtent l="0" t="0" r="14605" b="31115"/>
                <wp:wrapNone/>
                <wp:docPr id="1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90945" cy="45085"/>
                        </a:xfrm>
                        <a:prstGeom prst="straightConnector1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AutoShape 2" o:spid="_x0000_s1026" type="#_x0000_t32" style="position:absolute;margin-left:.9pt;margin-top:.45pt;width:495.35pt;height:3.5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" strokeweight="1.75pt">
                <w10:wrap anchorx="margin"/>
              </v:shape>
            </w:pict>
          </mc:Fallback>
        </mc:AlternateContent>
      </w:r>
    </w:p>
    <w:p w14:paraId="00910128" w14:textId="77777777" w:rsidR="002603EF" w:rsidRPr="008C4CB0" w:rsidRDefault="002603EF" w:rsidP="00844192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>Instruction for the students:</w:t>
      </w:r>
    </w:p>
    <w:p w14:paraId="55E60A96" w14:textId="77777777" w:rsidR="002603EF" w:rsidRPr="008C4CB0" w:rsidRDefault="002603EF" w:rsidP="00844192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>Assume suitable data if required</w:t>
      </w:r>
    </w:p>
    <w:p w14:paraId="7530F907" w14:textId="77777777" w:rsidR="002603EF" w:rsidRPr="008C4CB0" w:rsidRDefault="002603EF" w:rsidP="00844192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>Figures to the right indicate full marks.</w:t>
      </w:r>
    </w:p>
    <w:p w14:paraId="72CE735B" w14:textId="77777777" w:rsidR="002603EF" w:rsidRPr="008C4CB0" w:rsidRDefault="002603EF" w:rsidP="00844192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 xml:space="preserve">Use of </w:t>
      </w:r>
      <w:r w:rsidR="002E2664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Pr="008C4CB0">
        <w:rPr>
          <w:rFonts w:ascii="Times New Roman" w:hAnsi="Times New Roman" w:cs="Times New Roman"/>
          <w:i/>
          <w:sz w:val="24"/>
          <w:szCs w:val="24"/>
        </w:rPr>
        <w:t>programmable calculator is allowed.</w:t>
      </w:r>
    </w:p>
    <w:p w14:paraId="752C66F6" w14:textId="77777777" w:rsidR="002603EF" w:rsidRPr="008C4CB0" w:rsidRDefault="002603EF" w:rsidP="00844192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>Write all necessary steps.</w:t>
      </w:r>
    </w:p>
    <w:p w14:paraId="4376E3C7" w14:textId="09E71719" w:rsidR="00C87850" w:rsidRDefault="00C87850" w:rsidP="00844192">
      <w:pPr>
        <w:pStyle w:val="NoSpacing"/>
        <w:numPr>
          <w:ilvl w:val="0"/>
          <w:numId w:val="2"/>
        </w:numPr>
        <w:jc w:val="both"/>
        <w:rPr>
          <w:rFonts w:ascii="Times New Roman" w:hAnsi="Times New Roman" w:cs="Times New Roman"/>
          <w:i/>
          <w:sz w:val="24"/>
          <w:szCs w:val="24"/>
        </w:rPr>
      </w:pPr>
      <w:r w:rsidRPr="008C4CB0">
        <w:rPr>
          <w:rFonts w:ascii="Times New Roman" w:hAnsi="Times New Roman" w:cs="Times New Roman"/>
          <w:i/>
          <w:sz w:val="24"/>
          <w:szCs w:val="24"/>
        </w:rPr>
        <w:t xml:space="preserve">Answer </w:t>
      </w:r>
      <w:r w:rsidR="00AE1C6F">
        <w:rPr>
          <w:rFonts w:ascii="Times New Roman" w:hAnsi="Times New Roman" w:cs="Times New Roman"/>
          <w:i/>
          <w:sz w:val="24"/>
          <w:szCs w:val="24"/>
        </w:rPr>
        <w:t>Q.1 OR Q.2, Q.3 OR Q.4</w:t>
      </w:r>
    </w:p>
    <w:p w14:paraId="016DBE6D" w14:textId="6A2F12BE" w:rsidR="00AF0CA9" w:rsidRDefault="00AF0CA9" w:rsidP="00844192">
      <w:pPr>
        <w:pStyle w:val="NoSpacing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C8FB9E6" w14:textId="265B76F7" w:rsidR="00AF0CA9" w:rsidRDefault="00AF0CA9" w:rsidP="00844192">
      <w:p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rse Outcome Statement</w:t>
      </w:r>
      <w:r w:rsidR="002C2064">
        <w:rPr>
          <w:rFonts w:ascii="Times New Roman" w:hAnsi="Times New Roman"/>
          <w:b/>
          <w:sz w:val="24"/>
          <w:szCs w:val="24"/>
        </w:rPr>
        <w:t>s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5EE1AC0" w14:textId="76431E80" w:rsidR="002C2064" w:rsidRPr="00A3358D" w:rsidRDefault="00A3358D" w:rsidP="00844192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58D">
        <w:rPr>
          <w:rFonts w:ascii="Times New Roman" w:hAnsi="Times New Roman" w:cs="Times New Roman"/>
          <w:b/>
          <w:sz w:val="24"/>
          <w:szCs w:val="24"/>
        </w:rPr>
        <w:t>CO 3</w:t>
      </w:r>
      <w:r w:rsidR="00AF0CA9" w:rsidRPr="00A3358D">
        <w:rPr>
          <w:rFonts w:ascii="Times New Roman" w:hAnsi="Times New Roman" w:cs="Times New Roman"/>
          <w:b/>
          <w:sz w:val="24"/>
          <w:szCs w:val="24"/>
        </w:rPr>
        <w:t>:-</w:t>
      </w:r>
      <w:r w:rsidR="000E0DA8" w:rsidRPr="00A3358D">
        <w:rPr>
          <w:b/>
        </w:rPr>
        <w:t xml:space="preserve"> </w:t>
      </w:r>
      <w:r w:rsidRPr="00A3358D">
        <w:rPr>
          <w:rFonts w:ascii="Times New Roman" w:hAnsi="Times New Roman" w:cs="Times New Roman"/>
          <w:b/>
          <w:sz w:val="24"/>
          <w:szCs w:val="24"/>
        </w:rPr>
        <w:t>Understand basic characteristics of tides, tide producing forces, dynamic theory of tides.</w:t>
      </w:r>
    </w:p>
    <w:p w14:paraId="63B68C5A" w14:textId="07296BD7" w:rsidR="00AC7148" w:rsidRPr="00A3358D" w:rsidRDefault="002C2064" w:rsidP="00A3358D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58D">
        <w:rPr>
          <w:rFonts w:ascii="Times New Roman" w:hAnsi="Times New Roman" w:cs="Times New Roman"/>
          <w:b/>
          <w:sz w:val="24"/>
          <w:szCs w:val="24"/>
        </w:rPr>
        <w:t xml:space="preserve">CO </w:t>
      </w:r>
      <w:r w:rsidR="00A3358D" w:rsidRPr="00A3358D">
        <w:rPr>
          <w:rFonts w:ascii="Times New Roman" w:hAnsi="Times New Roman" w:cs="Times New Roman"/>
          <w:b/>
          <w:sz w:val="24"/>
          <w:szCs w:val="24"/>
        </w:rPr>
        <w:t>4</w:t>
      </w:r>
      <w:r w:rsidRPr="00A3358D">
        <w:rPr>
          <w:rFonts w:ascii="Times New Roman" w:hAnsi="Times New Roman" w:cs="Times New Roman"/>
          <w:b/>
          <w:sz w:val="24"/>
          <w:szCs w:val="24"/>
        </w:rPr>
        <w:t>:-</w:t>
      </w:r>
      <w:r w:rsidR="00857EF1" w:rsidRPr="00A3358D">
        <w:rPr>
          <w:b/>
        </w:rPr>
        <w:t xml:space="preserve"> </w:t>
      </w:r>
      <w:r w:rsidR="00A3358D" w:rsidRPr="00A3358D">
        <w:rPr>
          <w:rFonts w:ascii="Times New Roman" w:hAnsi="Times New Roman" w:cs="Times New Roman"/>
          <w:b/>
          <w:sz w:val="24"/>
          <w:szCs w:val="24"/>
        </w:rPr>
        <w:t>Understand coastal process of erosion/accretion due to waves, bed forms, long shore transport (Littoral drift) and estimation of wave induced sediment quantity.</w:t>
      </w:r>
    </w:p>
    <w:p w14:paraId="34A709A2" w14:textId="77777777" w:rsidR="00A3358D" w:rsidRDefault="00A3358D" w:rsidP="00A3358D">
      <w:pPr>
        <w:pStyle w:val="NoSpacing"/>
        <w:jc w:val="both"/>
        <w:rPr>
          <w:rFonts w:ascii="Times New Roman" w:hAnsi="Times New Roman"/>
          <w:b/>
          <w:sz w:val="24"/>
          <w:szCs w:val="24"/>
        </w:rPr>
      </w:pPr>
    </w:p>
    <w:p w14:paraId="2CB5F5A3" w14:textId="21235668" w:rsidR="00AF0CA9" w:rsidRDefault="00AF0CA9" w:rsidP="00844192">
      <w:p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xonomy Levels:</w:t>
      </w:r>
    </w:p>
    <w:p w14:paraId="366963EA" w14:textId="5B9D389E" w:rsidR="00AF0CA9" w:rsidRPr="00AF0CA9" w:rsidRDefault="00AF0CA9" w:rsidP="00844192">
      <w:p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-Remember, II-Understand, III-Apply, IV-Analyze, V-Evaluate, VI- Create</w:t>
      </w:r>
    </w:p>
    <w:p w14:paraId="430D1F3C" w14:textId="77777777" w:rsidR="002603EF" w:rsidRPr="008C4CB0" w:rsidRDefault="002603EF" w:rsidP="00844192">
      <w:pPr>
        <w:pStyle w:val="NoSpacing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648"/>
        <w:gridCol w:w="7110"/>
        <w:gridCol w:w="900"/>
        <w:gridCol w:w="1479"/>
      </w:tblGrid>
      <w:tr w:rsidR="006041A5" w:rsidRPr="008C4CB0" w14:paraId="5E06F380" w14:textId="77777777" w:rsidTr="00BC4777">
        <w:trPr>
          <w:trHeight w:val="596"/>
        </w:trPr>
        <w:tc>
          <w:tcPr>
            <w:tcW w:w="648" w:type="dxa"/>
            <w:shd w:val="clear" w:color="000000" w:fill="FFFFFF"/>
            <w:noWrap/>
          </w:tcPr>
          <w:p w14:paraId="438AEEC1" w14:textId="01336405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Q. No</w:t>
            </w:r>
          </w:p>
        </w:tc>
        <w:tc>
          <w:tcPr>
            <w:tcW w:w="7110" w:type="dxa"/>
            <w:shd w:val="clear" w:color="000000" w:fill="FFFFFF"/>
          </w:tcPr>
          <w:p w14:paraId="59D9A0A1" w14:textId="44510C77" w:rsidR="006041A5" w:rsidRPr="001F02AA" w:rsidRDefault="006041A5" w:rsidP="008441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  <w:t>Questions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0CF41F5A" w14:textId="3AE23491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Marks</w:t>
            </w:r>
          </w:p>
        </w:tc>
        <w:tc>
          <w:tcPr>
            <w:tcW w:w="1479" w:type="dxa"/>
            <w:shd w:val="clear" w:color="000000" w:fill="FFFFFF"/>
          </w:tcPr>
          <w:p w14:paraId="0C637187" w14:textId="273E105D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Taxonomy Level</w:t>
            </w:r>
          </w:p>
        </w:tc>
      </w:tr>
      <w:tr w:rsidR="006041A5" w:rsidRPr="008C4CB0" w14:paraId="3D1A0EAF" w14:textId="49CA4AA7" w:rsidTr="00BC4777">
        <w:trPr>
          <w:trHeight w:val="596"/>
        </w:trPr>
        <w:tc>
          <w:tcPr>
            <w:tcW w:w="648" w:type="dxa"/>
            <w:vMerge w:val="restart"/>
            <w:shd w:val="clear" w:color="000000" w:fill="FFFFFF"/>
            <w:noWrap/>
            <w:hideMark/>
          </w:tcPr>
          <w:p w14:paraId="697427BF" w14:textId="77777777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Q.1</w:t>
            </w:r>
          </w:p>
          <w:p w14:paraId="2825BA42" w14:textId="77777777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73C4EC44" w14:textId="5899C150" w:rsidR="006041A5" w:rsidRPr="006041A5" w:rsidRDefault="006041A5" w:rsidP="008441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6041A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(a)</w:t>
            </w:r>
            <w:r w:rsidR="00857EF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 Explain </w:t>
            </w:r>
            <w:r w:rsidR="00E625ED" w:rsidRPr="00E625E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rocess of generation of tide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4A8DC58" w14:textId="77777777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709EBE88" w14:textId="52579524" w:rsidR="006041A5" w:rsidRPr="001F02AA" w:rsidRDefault="00857EF1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6041A5" w:rsidRPr="008C4CB0" w14:paraId="05394E95" w14:textId="15006DC1" w:rsidTr="00BC4777">
        <w:trPr>
          <w:trHeight w:val="596"/>
        </w:trPr>
        <w:tc>
          <w:tcPr>
            <w:tcW w:w="648" w:type="dxa"/>
            <w:vMerge/>
            <w:shd w:val="clear" w:color="000000" w:fill="FFFFFF"/>
            <w:noWrap/>
            <w:vAlign w:val="center"/>
          </w:tcPr>
          <w:p w14:paraId="2BB22CF0" w14:textId="77777777" w:rsidR="006041A5" w:rsidRPr="00B95159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644DC3F6" w14:textId="39173518" w:rsidR="006041A5" w:rsidRPr="008C4CB0" w:rsidRDefault="006041A5" w:rsidP="00E625ED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159">
              <w:rPr>
                <w:rFonts w:ascii="Times New Roman" w:hAnsi="Times New Roman" w:cs="Times New Roman"/>
                <w:b/>
                <w:sz w:val="24"/>
                <w:szCs w:val="24"/>
              </w:rPr>
              <w:t>(b)</w:t>
            </w:r>
            <w:r w:rsidR="00857E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scribe various </w:t>
            </w:r>
            <w:r w:rsidR="00111D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s of </w:t>
            </w:r>
            <w:r w:rsidR="00E625ED">
              <w:rPr>
                <w:rFonts w:ascii="Times New Roman" w:hAnsi="Times New Roman" w:cs="Times New Roman"/>
                <w:b/>
                <w:sz w:val="24"/>
                <w:szCs w:val="24"/>
              </w:rPr>
              <w:t>tides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16639434" w14:textId="77777777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4C7F52D0" w14:textId="3819D21A" w:rsidR="006041A5" w:rsidRPr="001F02AA" w:rsidRDefault="00857EF1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6041A5" w:rsidRPr="008C4CB0" w14:paraId="1BED65FD" w14:textId="4B98DD43" w:rsidTr="00BC4777">
        <w:trPr>
          <w:trHeight w:val="596"/>
        </w:trPr>
        <w:tc>
          <w:tcPr>
            <w:tcW w:w="648" w:type="dxa"/>
            <w:shd w:val="clear" w:color="000000" w:fill="FFFFFF"/>
            <w:noWrap/>
            <w:vAlign w:val="center"/>
          </w:tcPr>
          <w:p w14:paraId="150A60D3" w14:textId="77777777" w:rsidR="006041A5" w:rsidRPr="00B95159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2E5FCC40" w14:textId="44834B31" w:rsidR="006041A5" w:rsidRDefault="006041A5" w:rsidP="0084419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95159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B95159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857E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067CA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5067CA" w:rsidRPr="005067CA">
              <w:rPr>
                <w:rFonts w:ascii="Times New Roman" w:hAnsi="Times New Roman" w:cs="Times New Roman"/>
                <w:b/>
                <w:sz w:val="24"/>
                <w:szCs w:val="24"/>
              </w:rPr>
              <w:t>llustrate</w:t>
            </w:r>
            <w:r w:rsidR="005067C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25ED">
              <w:rPr>
                <w:rFonts w:ascii="Times New Roman" w:hAnsi="Times New Roman" w:cs="Times New Roman"/>
                <w:b/>
                <w:sz w:val="24"/>
                <w:szCs w:val="24"/>
              </w:rPr>
              <w:t>with sketch tidal power</w:t>
            </w:r>
          </w:p>
          <w:p w14:paraId="5E905450" w14:textId="0FDD0D9C" w:rsidR="0023108B" w:rsidRPr="008C4CB0" w:rsidRDefault="0023108B" w:rsidP="0084419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61FF585A" w14:textId="5CF36D75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426D3C2A" w14:textId="6F58FBEA" w:rsidR="006041A5" w:rsidRDefault="005067CA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3</w:t>
            </w:r>
          </w:p>
        </w:tc>
      </w:tr>
      <w:tr w:rsidR="001A4743" w:rsidRPr="008C4CB0" w14:paraId="46C07ADB" w14:textId="73A9F584" w:rsidTr="00BC4777">
        <w:trPr>
          <w:trHeight w:val="596"/>
        </w:trPr>
        <w:tc>
          <w:tcPr>
            <w:tcW w:w="8658" w:type="dxa"/>
            <w:gridSpan w:val="3"/>
            <w:shd w:val="clear" w:color="000000" w:fill="FFFFFF"/>
            <w:noWrap/>
            <w:vAlign w:val="center"/>
          </w:tcPr>
          <w:p w14:paraId="02886CBF" w14:textId="2C2B7E08" w:rsidR="001A4743" w:rsidRPr="00B95159" w:rsidRDefault="001A4743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OR</w:t>
            </w:r>
          </w:p>
        </w:tc>
        <w:tc>
          <w:tcPr>
            <w:tcW w:w="1479" w:type="dxa"/>
            <w:shd w:val="clear" w:color="000000" w:fill="FFFFFF"/>
          </w:tcPr>
          <w:p w14:paraId="5A3CB61F" w14:textId="77777777" w:rsidR="001A4743" w:rsidRPr="00B95159" w:rsidRDefault="001A4743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</w:tr>
      <w:tr w:rsidR="006041A5" w:rsidRPr="008C4CB0" w14:paraId="6F9CE9D4" w14:textId="6623B620" w:rsidTr="00BC4777">
        <w:trPr>
          <w:trHeight w:val="596"/>
        </w:trPr>
        <w:tc>
          <w:tcPr>
            <w:tcW w:w="648" w:type="dxa"/>
            <w:vMerge w:val="restart"/>
            <w:shd w:val="clear" w:color="000000" w:fill="FFFFFF"/>
            <w:noWrap/>
            <w:hideMark/>
          </w:tcPr>
          <w:p w14:paraId="6136087D" w14:textId="77777777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Q.2</w:t>
            </w:r>
          </w:p>
        </w:tc>
        <w:tc>
          <w:tcPr>
            <w:tcW w:w="7110" w:type="dxa"/>
            <w:shd w:val="clear" w:color="000000" w:fill="FFFFFF"/>
          </w:tcPr>
          <w:p w14:paraId="568E8013" w14:textId="333B42C4" w:rsidR="006041A5" w:rsidRPr="008C4CB0" w:rsidRDefault="006041A5" w:rsidP="0084419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hAnsi="Times New Roman" w:cs="Times New Roman"/>
                <w:b/>
                <w:sz w:val="24"/>
                <w:szCs w:val="24"/>
              </w:rPr>
              <w:t>(a)</w:t>
            </w:r>
            <w:r w:rsidR="00857E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25E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in </w:t>
            </w:r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storm surges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33D43909" w14:textId="77777777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030ED4ED" w14:textId="3558B865" w:rsidR="006041A5" w:rsidRPr="001F02AA" w:rsidRDefault="00857EF1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6041A5" w:rsidRPr="008C4CB0" w14:paraId="3DE103BD" w14:textId="6B0B3FC4" w:rsidTr="00BC4777">
        <w:trPr>
          <w:trHeight w:val="596"/>
        </w:trPr>
        <w:tc>
          <w:tcPr>
            <w:tcW w:w="648" w:type="dxa"/>
            <w:vMerge/>
            <w:shd w:val="clear" w:color="000000" w:fill="FFFFFF"/>
            <w:noWrap/>
            <w:vAlign w:val="center"/>
          </w:tcPr>
          <w:p w14:paraId="71C368DE" w14:textId="77777777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0485B8C3" w14:textId="0309C33B" w:rsidR="006041A5" w:rsidRPr="008C4CB0" w:rsidRDefault="006041A5" w:rsidP="0084419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5159">
              <w:rPr>
                <w:rFonts w:ascii="Times New Roman" w:hAnsi="Times New Roman" w:cs="Times New Roman"/>
                <w:b/>
                <w:sz w:val="24"/>
                <w:szCs w:val="24"/>
              </w:rPr>
              <w:t>(b)</w:t>
            </w:r>
            <w:r w:rsidR="00857E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plain </w:t>
            </w:r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Tide producing forces</w:t>
            </w:r>
            <w:r w:rsidR="000E0DA8" w:rsidRPr="000E0DA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190DB4E2" w14:textId="77777777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299A40D6" w14:textId="0C265E39" w:rsidR="006041A5" w:rsidRPr="001F02AA" w:rsidRDefault="00857EF1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6041A5" w:rsidRPr="008C4CB0" w14:paraId="27931324" w14:textId="1DB61B40" w:rsidTr="00BC4777">
        <w:trPr>
          <w:trHeight w:val="596"/>
        </w:trPr>
        <w:tc>
          <w:tcPr>
            <w:tcW w:w="648" w:type="dxa"/>
            <w:shd w:val="clear" w:color="000000" w:fill="FFFFFF"/>
            <w:noWrap/>
            <w:vAlign w:val="center"/>
          </w:tcPr>
          <w:p w14:paraId="4C6507B3" w14:textId="77777777" w:rsidR="006041A5" w:rsidRPr="00B95159" w:rsidRDefault="006041A5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269FF131" w14:textId="7889FCF5" w:rsidR="006041A5" w:rsidRPr="008C4CB0" w:rsidRDefault="006041A5" w:rsidP="00844192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c)</w:t>
            </w:r>
            <w:r w:rsidR="000E0D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E</w:t>
            </w:r>
            <w:r w:rsidR="002310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xplain with </w:t>
            </w:r>
            <w:r w:rsidR="00235E19">
              <w:rPr>
                <w:rFonts w:ascii="Times New Roman" w:hAnsi="Times New Roman" w:cs="Times New Roman"/>
                <w:b/>
                <w:sz w:val="24"/>
                <w:szCs w:val="24"/>
              </w:rPr>
              <w:t>sketch</w:t>
            </w:r>
            <w:r w:rsidR="002310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tides in rivers and estuaries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60F4BA11" w14:textId="08BEC07F" w:rsidR="006041A5" w:rsidRPr="001F02AA" w:rsidRDefault="006041A5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6E4020FE" w14:textId="55D43717" w:rsidR="006041A5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23108B" w:rsidRPr="008C4CB0" w14:paraId="299C381F" w14:textId="2D3E99B3" w:rsidTr="00BC4777">
        <w:trPr>
          <w:trHeight w:val="680"/>
        </w:trPr>
        <w:tc>
          <w:tcPr>
            <w:tcW w:w="648" w:type="dxa"/>
            <w:vMerge w:val="restart"/>
            <w:shd w:val="clear" w:color="000000" w:fill="FFFFFF"/>
            <w:noWrap/>
            <w:hideMark/>
          </w:tcPr>
          <w:p w14:paraId="7C5947FE" w14:textId="77777777" w:rsidR="0023108B" w:rsidRPr="00B95159" w:rsidRDefault="0023108B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lastRenderedPageBreak/>
              <w:t>Q.3</w:t>
            </w:r>
          </w:p>
        </w:tc>
        <w:tc>
          <w:tcPr>
            <w:tcW w:w="7110" w:type="dxa"/>
            <w:shd w:val="clear" w:color="000000" w:fill="FFFFFF"/>
          </w:tcPr>
          <w:p w14:paraId="13C0DDF7" w14:textId="74D2EA6D" w:rsidR="0023108B" w:rsidRPr="00235E19" w:rsidRDefault="0023108B" w:rsidP="0084419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a) </w:t>
            </w:r>
            <w:r w:rsidR="00A335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in </w:t>
            </w:r>
            <w:r w:rsidR="00A3358D" w:rsidRPr="00A3358D">
              <w:rPr>
                <w:rFonts w:ascii="Times New Roman" w:hAnsi="Times New Roman" w:cs="Times New Roman"/>
                <w:b/>
                <w:sz w:val="24"/>
                <w:szCs w:val="24"/>
              </w:rPr>
              <w:t>effect of Tides</w:t>
            </w:r>
            <w:r w:rsidR="00A3358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n coast</w:t>
            </w:r>
          </w:p>
        </w:tc>
        <w:tc>
          <w:tcPr>
            <w:tcW w:w="900" w:type="dxa"/>
            <w:shd w:val="clear" w:color="000000" w:fill="FFFFFF"/>
            <w:noWrap/>
            <w:vAlign w:val="center"/>
            <w:hideMark/>
          </w:tcPr>
          <w:p w14:paraId="69101901" w14:textId="77777777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559B3162" w14:textId="1CB083CB" w:rsidR="0023108B" w:rsidRPr="001F02AA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23108B" w:rsidRPr="008C4CB0" w14:paraId="69EB908C" w14:textId="3DC24FC6" w:rsidTr="00BC4777">
        <w:trPr>
          <w:trHeight w:val="576"/>
        </w:trPr>
        <w:tc>
          <w:tcPr>
            <w:tcW w:w="648" w:type="dxa"/>
            <w:vMerge/>
            <w:shd w:val="clear" w:color="000000" w:fill="FFFFFF"/>
            <w:noWrap/>
            <w:vAlign w:val="center"/>
          </w:tcPr>
          <w:p w14:paraId="6921C14B" w14:textId="77777777" w:rsidR="0023108B" w:rsidRPr="00B95159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0190441C" w14:textId="000CE508" w:rsidR="0023108B" w:rsidRPr="00235E19" w:rsidRDefault="0023108B" w:rsidP="00844192">
            <w:pPr>
              <w:autoSpaceDE w:val="0"/>
              <w:autoSpaceDN w:val="0"/>
              <w:adjustRightInd w:val="0"/>
              <w:spacing w:line="240" w:lineRule="auto"/>
              <w:ind w:left="253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b) Explain </w:t>
            </w:r>
            <w:r w:rsidR="00E625ED">
              <w:rPr>
                <w:rFonts w:ascii="Times New Roman" w:hAnsi="Times New Roman" w:cs="Times New Roman"/>
                <w:b/>
                <w:sz w:val="24"/>
                <w:szCs w:val="24"/>
              </w:rPr>
              <w:t>Coastal process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1691941B" w14:textId="595120E0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627B2A3B" w14:textId="343D2389" w:rsidR="0023108B" w:rsidRPr="001F02AA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23108B" w:rsidRPr="008C4CB0" w14:paraId="1E9528E3" w14:textId="2A100854" w:rsidTr="00BC4777">
        <w:trPr>
          <w:trHeight w:val="271"/>
        </w:trPr>
        <w:tc>
          <w:tcPr>
            <w:tcW w:w="648" w:type="dxa"/>
            <w:shd w:val="clear" w:color="000000" w:fill="FFFFFF"/>
            <w:noWrap/>
            <w:vAlign w:val="center"/>
          </w:tcPr>
          <w:p w14:paraId="21ADE6BF" w14:textId="77777777" w:rsidR="0023108B" w:rsidRPr="00B95159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0D7FFB40" w14:textId="10929EFC" w:rsidR="0023108B" w:rsidRPr="00235E19" w:rsidRDefault="0023108B" w:rsidP="00844192">
            <w:pPr>
              <w:autoSpaceDE w:val="0"/>
              <w:autoSpaceDN w:val="0"/>
              <w:adjustRightInd w:val="0"/>
              <w:spacing w:line="240" w:lineRule="auto"/>
              <w:ind w:left="253" w:hanging="28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c) </w:t>
            </w:r>
            <w:r w:rsidR="005067CA"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>Explain</w:t>
            </w: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bed forms, long shore transport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01D68ABD" w14:textId="7F17FBD1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441C51C3" w14:textId="28891F0E" w:rsidR="0023108B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1A4743" w:rsidRPr="008C4CB0" w14:paraId="008AF907" w14:textId="0D79781D" w:rsidTr="00BC4777">
        <w:trPr>
          <w:trHeight w:val="274"/>
        </w:trPr>
        <w:tc>
          <w:tcPr>
            <w:tcW w:w="8658" w:type="dxa"/>
            <w:gridSpan w:val="3"/>
            <w:shd w:val="clear" w:color="000000" w:fill="FFFFFF"/>
            <w:noWrap/>
            <w:vAlign w:val="center"/>
          </w:tcPr>
          <w:p w14:paraId="637D3546" w14:textId="77777777" w:rsidR="006041A5" w:rsidRPr="00235E19" w:rsidRDefault="006041A5" w:rsidP="00844192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</w:p>
          <w:p w14:paraId="05DC5359" w14:textId="77777777" w:rsidR="006041A5" w:rsidRPr="00235E19" w:rsidRDefault="006041A5" w:rsidP="00844192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</w:p>
          <w:p w14:paraId="0D152DCE" w14:textId="5571B291" w:rsidR="001A4743" w:rsidRPr="00235E19" w:rsidRDefault="001A4743" w:rsidP="00844192">
            <w:pPr>
              <w:spacing w:after="0" w:line="240" w:lineRule="auto"/>
              <w:jc w:val="center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  <w:t>OR</w:t>
            </w:r>
          </w:p>
        </w:tc>
        <w:tc>
          <w:tcPr>
            <w:tcW w:w="1479" w:type="dxa"/>
            <w:shd w:val="clear" w:color="000000" w:fill="FFFFFF"/>
          </w:tcPr>
          <w:p w14:paraId="0801B4F3" w14:textId="77777777" w:rsidR="001A4743" w:rsidRPr="00B95159" w:rsidRDefault="001A4743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</w:tr>
      <w:tr w:rsidR="0023108B" w:rsidRPr="008C4CB0" w14:paraId="3A9C151C" w14:textId="44877B89" w:rsidTr="00BC4777">
        <w:trPr>
          <w:trHeight w:val="621"/>
        </w:trPr>
        <w:tc>
          <w:tcPr>
            <w:tcW w:w="648" w:type="dxa"/>
            <w:vMerge w:val="restart"/>
            <w:shd w:val="clear" w:color="000000" w:fill="FFFFFF"/>
            <w:noWrap/>
          </w:tcPr>
          <w:p w14:paraId="6E803611" w14:textId="77777777" w:rsidR="0023108B" w:rsidRPr="00B95159" w:rsidRDefault="0023108B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B95159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Q.4</w:t>
            </w:r>
          </w:p>
        </w:tc>
        <w:tc>
          <w:tcPr>
            <w:tcW w:w="7110" w:type="dxa"/>
            <w:shd w:val="clear" w:color="000000" w:fill="FFFFFF"/>
          </w:tcPr>
          <w:p w14:paraId="6F37B4CE" w14:textId="6DFB25F1" w:rsidR="0023108B" w:rsidRPr="00235E19" w:rsidRDefault="0023108B" w:rsidP="00E625ED">
            <w:pPr>
              <w:spacing w:after="0" w:line="240" w:lineRule="auto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a) </w:t>
            </w:r>
            <w:r w:rsidR="00111DFE">
              <w:rPr>
                <w:rFonts w:ascii="Times New Roman" w:hAnsi="Times New Roman" w:cs="Times New Roman"/>
                <w:b/>
                <w:sz w:val="24"/>
                <w:szCs w:val="24"/>
              </w:rPr>
              <w:t>Explain</w:t>
            </w:r>
            <w:r w:rsidR="00235E19"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625ED">
              <w:rPr>
                <w:rFonts w:ascii="Times New Roman" w:hAnsi="Times New Roman" w:cs="Times New Roman"/>
                <w:b/>
                <w:sz w:val="24"/>
                <w:szCs w:val="24"/>
              </w:rPr>
              <w:t>coastal structure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47203B9F" w14:textId="77777777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1C9B0586" w14:textId="54AF9DF4" w:rsidR="0023108B" w:rsidRPr="001F02AA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23108B" w:rsidRPr="008C4CB0" w14:paraId="079D6502" w14:textId="022F957D" w:rsidTr="00BC4777">
        <w:trPr>
          <w:trHeight w:val="621"/>
        </w:trPr>
        <w:tc>
          <w:tcPr>
            <w:tcW w:w="648" w:type="dxa"/>
            <w:vMerge/>
            <w:shd w:val="clear" w:color="000000" w:fill="FFFFFF"/>
            <w:noWrap/>
            <w:vAlign w:val="center"/>
          </w:tcPr>
          <w:p w14:paraId="10E29E8E" w14:textId="77777777" w:rsidR="0023108B" w:rsidRPr="00B95159" w:rsidRDefault="0023108B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72B0C654" w14:textId="25CC15F9" w:rsidR="0023108B" w:rsidRPr="00235E19" w:rsidRDefault="0023108B" w:rsidP="00844192">
            <w:pPr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b) Explain </w:t>
            </w:r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Effect of construction of coastal structures on stability of shoreline / beaches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02B57D87" w14:textId="77777777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1F02AA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76868B89" w14:textId="2F791F39" w:rsidR="0023108B" w:rsidRPr="001F02AA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23108B" w:rsidRPr="008C4CB0" w14:paraId="294FF03D" w14:textId="22A410A4" w:rsidTr="00BC4777">
        <w:trPr>
          <w:trHeight w:val="621"/>
        </w:trPr>
        <w:tc>
          <w:tcPr>
            <w:tcW w:w="648" w:type="dxa"/>
            <w:shd w:val="clear" w:color="000000" w:fill="FFFFFF"/>
            <w:noWrap/>
            <w:vAlign w:val="center"/>
          </w:tcPr>
          <w:p w14:paraId="57E26B28" w14:textId="77777777" w:rsidR="0023108B" w:rsidRPr="00B95159" w:rsidRDefault="0023108B" w:rsidP="00844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7110" w:type="dxa"/>
            <w:shd w:val="clear" w:color="000000" w:fill="FFFFFF"/>
          </w:tcPr>
          <w:p w14:paraId="3FC21B67" w14:textId="1E4247D8" w:rsidR="0023108B" w:rsidRPr="00235E19" w:rsidRDefault="0023108B" w:rsidP="00844192">
            <w:pPr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b/>
                <w:sz w:val="24"/>
                <w:szCs w:val="24"/>
              </w:rPr>
            </w:pP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c)  </w:t>
            </w:r>
            <w:r w:rsidR="00235E19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235E1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xplain </w:t>
            </w:r>
            <w:r w:rsidR="00C448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s of </w:t>
            </w:r>
            <w:bookmarkStart w:id="0" w:name="_GoBack"/>
            <w:bookmarkEnd w:id="0"/>
            <w:r w:rsidR="00E625ED" w:rsidRPr="00E625ED">
              <w:rPr>
                <w:rFonts w:ascii="Times New Roman" w:hAnsi="Times New Roman" w:cs="Times New Roman"/>
                <w:b/>
                <w:sz w:val="24"/>
                <w:szCs w:val="24"/>
              </w:rPr>
              <w:t>sediment</w:t>
            </w:r>
            <w:r w:rsidR="00FA0045" w:rsidRPr="00FA004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  </w:t>
            </w:r>
          </w:p>
        </w:tc>
        <w:tc>
          <w:tcPr>
            <w:tcW w:w="900" w:type="dxa"/>
            <w:shd w:val="clear" w:color="000000" w:fill="FFFFFF"/>
            <w:noWrap/>
            <w:vAlign w:val="center"/>
          </w:tcPr>
          <w:p w14:paraId="14A216C3" w14:textId="233E931F" w:rsidR="0023108B" w:rsidRPr="001F02AA" w:rsidRDefault="0023108B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[5]</w:t>
            </w:r>
          </w:p>
        </w:tc>
        <w:tc>
          <w:tcPr>
            <w:tcW w:w="1479" w:type="dxa"/>
            <w:shd w:val="clear" w:color="000000" w:fill="FFFFFF"/>
          </w:tcPr>
          <w:p w14:paraId="0B1F3687" w14:textId="704B8815" w:rsidR="0023108B" w:rsidRDefault="00235E19" w:rsidP="008441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</w:tbl>
    <w:p w14:paraId="6D96AEE3" w14:textId="77777777" w:rsidR="005D7CCD" w:rsidRPr="008C4CB0" w:rsidRDefault="005D7CCD" w:rsidP="0084419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4CB0">
        <w:rPr>
          <w:rFonts w:ascii="Times New Roman" w:hAnsi="Times New Roman" w:cs="Times New Roman"/>
          <w:sz w:val="24"/>
          <w:szCs w:val="24"/>
        </w:rPr>
        <w:tab/>
      </w:r>
      <w:r w:rsidRPr="008C4CB0">
        <w:rPr>
          <w:rFonts w:ascii="Times New Roman" w:hAnsi="Times New Roman" w:cs="Times New Roman"/>
          <w:sz w:val="24"/>
          <w:szCs w:val="24"/>
        </w:rPr>
        <w:tab/>
      </w:r>
    </w:p>
    <w:p w14:paraId="48C028E9" w14:textId="77777777" w:rsidR="005D7CCD" w:rsidRDefault="001F02AA" w:rsidP="0084419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*******</w:t>
      </w:r>
    </w:p>
    <w:p w14:paraId="0EEE4299" w14:textId="77777777" w:rsidR="00CD7C8B" w:rsidRDefault="00CD7C8B" w:rsidP="0084419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7D93CA" w14:textId="77777777" w:rsidR="00CD7C8B" w:rsidRPr="008C4CB0" w:rsidRDefault="00CD7C8B" w:rsidP="005D7CCD">
      <w:pPr>
        <w:rPr>
          <w:rFonts w:ascii="Times New Roman" w:hAnsi="Times New Roman" w:cs="Times New Roman"/>
          <w:sz w:val="24"/>
          <w:szCs w:val="24"/>
        </w:rPr>
      </w:pPr>
    </w:p>
    <w:sectPr w:rsidR="00CD7C8B" w:rsidRPr="008C4CB0" w:rsidSect="0021064C">
      <w:pgSz w:w="11906" w:h="16838"/>
      <w:pgMar w:top="737" w:right="851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12093"/>
    <w:multiLevelType w:val="hybridMultilevel"/>
    <w:tmpl w:val="DF7ADE5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6C6DFA"/>
    <w:multiLevelType w:val="hybridMultilevel"/>
    <w:tmpl w:val="19E01F6A"/>
    <w:lvl w:ilvl="0" w:tplc="EAD0C3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F70AC3"/>
    <w:multiLevelType w:val="hybridMultilevel"/>
    <w:tmpl w:val="BD085946"/>
    <w:lvl w:ilvl="0" w:tplc="830017C2">
      <w:start w:val="1"/>
      <w:numFmt w:val="upperLetter"/>
      <w:lvlText w:val="(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>
    <w:nsid w:val="335D3E67"/>
    <w:multiLevelType w:val="hybridMultilevel"/>
    <w:tmpl w:val="65AE2E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835DD8"/>
    <w:multiLevelType w:val="hybridMultilevel"/>
    <w:tmpl w:val="EFBEFC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620DD8"/>
    <w:multiLevelType w:val="hybridMultilevel"/>
    <w:tmpl w:val="4E0A655C"/>
    <w:lvl w:ilvl="0" w:tplc="423087C0">
      <w:start w:val="1"/>
      <w:numFmt w:val="upp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4B68F5"/>
    <w:multiLevelType w:val="hybridMultilevel"/>
    <w:tmpl w:val="4CF0E9D8"/>
    <w:lvl w:ilvl="0" w:tplc="C8585EE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04251F"/>
    <w:multiLevelType w:val="hybridMultilevel"/>
    <w:tmpl w:val="A7D64104"/>
    <w:lvl w:ilvl="0" w:tplc="06869B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911BBD"/>
    <w:multiLevelType w:val="hybridMultilevel"/>
    <w:tmpl w:val="867268E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4776F4"/>
    <w:multiLevelType w:val="hybridMultilevel"/>
    <w:tmpl w:val="97F88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0A38CD"/>
    <w:multiLevelType w:val="hybridMultilevel"/>
    <w:tmpl w:val="7DEC629C"/>
    <w:lvl w:ilvl="0" w:tplc="4D30BD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3517A9"/>
    <w:multiLevelType w:val="hybridMultilevel"/>
    <w:tmpl w:val="7C10FDDE"/>
    <w:lvl w:ilvl="0" w:tplc="2746058E">
      <w:start w:val="1"/>
      <w:numFmt w:val="upp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D0699D"/>
    <w:multiLevelType w:val="hybridMultilevel"/>
    <w:tmpl w:val="E6F87FA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AA3AF1"/>
    <w:multiLevelType w:val="hybridMultilevel"/>
    <w:tmpl w:val="4EE86DB2"/>
    <w:lvl w:ilvl="0" w:tplc="9D58CC4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B65B86"/>
    <w:multiLevelType w:val="hybridMultilevel"/>
    <w:tmpl w:val="A03A582C"/>
    <w:lvl w:ilvl="0" w:tplc="9BC2D5F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1A53F8"/>
    <w:multiLevelType w:val="hybridMultilevel"/>
    <w:tmpl w:val="ABDCC48C"/>
    <w:lvl w:ilvl="0" w:tplc="9BD47C3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BC33020"/>
    <w:multiLevelType w:val="hybridMultilevel"/>
    <w:tmpl w:val="E9D0711C"/>
    <w:lvl w:ilvl="0" w:tplc="EE0E365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FDD08AF"/>
    <w:multiLevelType w:val="hybridMultilevel"/>
    <w:tmpl w:val="3874163E"/>
    <w:lvl w:ilvl="0" w:tplc="4A027F0A">
      <w:start w:val="1"/>
      <w:numFmt w:val="upp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9"/>
  </w:num>
  <w:num w:numId="5">
    <w:abstractNumId w:val="7"/>
  </w:num>
  <w:num w:numId="6">
    <w:abstractNumId w:val="4"/>
  </w:num>
  <w:num w:numId="7">
    <w:abstractNumId w:val="0"/>
  </w:num>
  <w:num w:numId="8">
    <w:abstractNumId w:val="1"/>
  </w:num>
  <w:num w:numId="9">
    <w:abstractNumId w:val="8"/>
  </w:num>
  <w:num w:numId="10">
    <w:abstractNumId w:val="16"/>
  </w:num>
  <w:num w:numId="11">
    <w:abstractNumId w:val="14"/>
  </w:num>
  <w:num w:numId="12">
    <w:abstractNumId w:val="12"/>
  </w:num>
  <w:num w:numId="13">
    <w:abstractNumId w:val="15"/>
  </w:num>
  <w:num w:numId="14">
    <w:abstractNumId w:val="2"/>
  </w:num>
  <w:num w:numId="15">
    <w:abstractNumId w:val="10"/>
  </w:num>
  <w:num w:numId="16">
    <w:abstractNumId w:val="17"/>
  </w:num>
  <w:num w:numId="17">
    <w:abstractNumId w:val="1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jc1NDE1Mzc3NDVR0lEKTi0uzszPAykwrAUAYFamHSwAAAA="/>
  </w:docVars>
  <w:rsids>
    <w:rsidRoot w:val="003C2746"/>
    <w:rsid w:val="00003F73"/>
    <w:rsid w:val="00004CF3"/>
    <w:rsid w:val="00011473"/>
    <w:rsid w:val="0001674E"/>
    <w:rsid w:val="00017764"/>
    <w:rsid w:val="0002397E"/>
    <w:rsid w:val="00031AA2"/>
    <w:rsid w:val="00031FFC"/>
    <w:rsid w:val="00033AB3"/>
    <w:rsid w:val="00034D84"/>
    <w:rsid w:val="000358DA"/>
    <w:rsid w:val="0003768B"/>
    <w:rsid w:val="000378DD"/>
    <w:rsid w:val="000419E8"/>
    <w:rsid w:val="00043387"/>
    <w:rsid w:val="00044513"/>
    <w:rsid w:val="000465E1"/>
    <w:rsid w:val="0005349F"/>
    <w:rsid w:val="00055B5B"/>
    <w:rsid w:val="000631DE"/>
    <w:rsid w:val="0006445F"/>
    <w:rsid w:val="00064571"/>
    <w:rsid w:val="000649D5"/>
    <w:rsid w:val="0006715C"/>
    <w:rsid w:val="00067A22"/>
    <w:rsid w:val="000714BA"/>
    <w:rsid w:val="00073C46"/>
    <w:rsid w:val="00075A62"/>
    <w:rsid w:val="00075FFC"/>
    <w:rsid w:val="000A2FCB"/>
    <w:rsid w:val="000A3442"/>
    <w:rsid w:val="000A5BEA"/>
    <w:rsid w:val="000A69F2"/>
    <w:rsid w:val="000B4A3F"/>
    <w:rsid w:val="000B6961"/>
    <w:rsid w:val="000B7247"/>
    <w:rsid w:val="000C18C6"/>
    <w:rsid w:val="000C500B"/>
    <w:rsid w:val="000D27FB"/>
    <w:rsid w:val="000D4DE9"/>
    <w:rsid w:val="000E0DA8"/>
    <w:rsid w:val="000E737F"/>
    <w:rsid w:val="000F0DBE"/>
    <w:rsid w:val="000F20FF"/>
    <w:rsid w:val="000F3008"/>
    <w:rsid w:val="000F352E"/>
    <w:rsid w:val="000F6C61"/>
    <w:rsid w:val="001012A5"/>
    <w:rsid w:val="00101998"/>
    <w:rsid w:val="001039FF"/>
    <w:rsid w:val="00111CC8"/>
    <w:rsid w:val="00111DFE"/>
    <w:rsid w:val="001127EE"/>
    <w:rsid w:val="001166C0"/>
    <w:rsid w:val="00122236"/>
    <w:rsid w:val="00122401"/>
    <w:rsid w:val="0012328B"/>
    <w:rsid w:val="00124D72"/>
    <w:rsid w:val="001258A8"/>
    <w:rsid w:val="00125AE2"/>
    <w:rsid w:val="00132054"/>
    <w:rsid w:val="001323B2"/>
    <w:rsid w:val="00140ED2"/>
    <w:rsid w:val="00141A01"/>
    <w:rsid w:val="0014238D"/>
    <w:rsid w:val="00152A36"/>
    <w:rsid w:val="0015490F"/>
    <w:rsid w:val="001566B0"/>
    <w:rsid w:val="00160310"/>
    <w:rsid w:val="001615BB"/>
    <w:rsid w:val="0016446C"/>
    <w:rsid w:val="00166028"/>
    <w:rsid w:val="00166DB8"/>
    <w:rsid w:val="00171602"/>
    <w:rsid w:val="00172221"/>
    <w:rsid w:val="00173C80"/>
    <w:rsid w:val="00183F1F"/>
    <w:rsid w:val="001860BB"/>
    <w:rsid w:val="00190D75"/>
    <w:rsid w:val="00190DBA"/>
    <w:rsid w:val="00191E30"/>
    <w:rsid w:val="00191FBE"/>
    <w:rsid w:val="001A4743"/>
    <w:rsid w:val="001A57F5"/>
    <w:rsid w:val="001A6A2C"/>
    <w:rsid w:val="001A7FE6"/>
    <w:rsid w:val="001B3758"/>
    <w:rsid w:val="001B49D2"/>
    <w:rsid w:val="001B56B2"/>
    <w:rsid w:val="001B5D47"/>
    <w:rsid w:val="001B7C09"/>
    <w:rsid w:val="001D1F06"/>
    <w:rsid w:val="001D25C7"/>
    <w:rsid w:val="001D79F9"/>
    <w:rsid w:val="001E2DEF"/>
    <w:rsid w:val="001E2E04"/>
    <w:rsid w:val="001F00C9"/>
    <w:rsid w:val="001F02AA"/>
    <w:rsid w:val="001F71B8"/>
    <w:rsid w:val="00200F0D"/>
    <w:rsid w:val="0021064C"/>
    <w:rsid w:val="00210CE6"/>
    <w:rsid w:val="002279F8"/>
    <w:rsid w:val="00227E52"/>
    <w:rsid w:val="00230D7E"/>
    <w:rsid w:val="0023108B"/>
    <w:rsid w:val="00234607"/>
    <w:rsid w:val="00235E19"/>
    <w:rsid w:val="00240B97"/>
    <w:rsid w:val="00240D9D"/>
    <w:rsid w:val="002426F0"/>
    <w:rsid w:val="00244336"/>
    <w:rsid w:val="00245F5E"/>
    <w:rsid w:val="002470B8"/>
    <w:rsid w:val="002508D4"/>
    <w:rsid w:val="00251CD3"/>
    <w:rsid w:val="00254487"/>
    <w:rsid w:val="00254F60"/>
    <w:rsid w:val="00255099"/>
    <w:rsid w:val="002603EF"/>
    <w:rsid w:val="00260B8F"/>
    <w:rsid w:val="002620E0"/>
    <w:rsid w:val="0026563A"/>
    <w:rsid w:val="00265A61"/>
    <w:rsid w:val="00275ADB"/>
    <w:rsid w:val="00285A4C"/>
    <w:rsid w:val="00285F83"/>
    <w:rsid w:val="0029062E"/>
    <w:rsid w:val="00291900"/>
    <w:rsid w:val="002A1DE6"/>
    <w:rsid w:val="002A37BA"/>
    <w:rsid w:val="002A3DE2"/>
    <w:rsid w:val="002A3FB3"/>
    <w:rsid w:val="002A789A"/>
    <w:rsid w:val="002B30EE"/>
    <w:rsid w:val="002B3B56"/>
    <w:rsid w:val="002C02E7"/>
    <w:rsid w:val="002C2064"/>
    <w:rsid w:val="002C3559"/>
    <w:rsid w:val="002C3E8F"/>
    <w:rsid w:val="002C4B01"/>
    <w:rsid w:val="002D2453"/>
    <w:rsid w:val="002D3D35"/>
    <w:rsid w:val="002D6630"/>
    <w:rsid w:val="002D794E"/>
    <w:rsid w:val="002E0B33"/>
    <w:rsid w:val="002E2664"/>
    <w:rsid w:val="002E37DD"/>
    <w:rsid w:val="002E65E8"/>
    <w:rsid w:val="002E6C27"/>
    <w:rsid w:val="002F1BEB"/>
    <w:rsid w:val="002F287F"/>
    <w:rsid w:val="002F48F8"/>
    <w:rsid w:val="00300D7E"/>
    <w:rsid w:val="00306052"/>
    <w:rsid w:val="00314C8C"/>
    <w:rsid w:val="003156B3"/>
    <w:rsid w:val="00315D39"/>
    <w:rsid w:val="00317A76"/>
    <w:rsid w:val="0032045C"/>
    <w:rsid w:val="00322E40"/>
    <w:rsid w:val="00326C86"/>
    <w:rsid w:val="00331736"/>
    <w:rsid w:val="003357F1"/>
    <w:rsid w:val="0034183B"/>
    <w:rsid w:val="003433D4"/>
    <w:rsid w:val="00344069"/>
    <w:rsid w:val="00344835"/>
    <w:rsid w:val="003448B3"/>
    <w:rsid w:val="00347D30"/>
    <w:rsid w:val="0035263F"/>
    <w:rsid w:val="00360CBB"/>
    <w:rsid w:val="003649E6"/>
    <w:rsid w:val="00364FCD"/>
    <w:rsid w:val="0036611F"/>
    <w:rsid w:val="003672BA"/>
    <w:rsid w:val="00367EAF"/>
    <w:rsid w:val="00374A8D"/>
    <w:rsid w:val="00380649"/>
    <w:rsid w:val="00381F18"/>
    <w:rsid w:val="0039407C"/>
    <w:rsid w:val="003A655A"/>
    <w:rsid w:val="003A7C65"/>
    <w:rsid w:val="003B506D"/>
    <w:rsid w:val="003B6631"/>
    <w:rsid w:val="003C02CE"/>
    <w:rsid w:val="003C2746"/>
    <w:rsid w:val="003C3D01"/>
    <w:rsid w:val="003C6258"/>
    <w:rsid w:val="003C7093"/>
    <w:rsid w:val="003D158F"/>
    <w:rsid w:val="003E28EA"/>
    <w:rsid w:val="003E37D6"/>
    <w:rsid w:val="003F14F7"/>
    <w:rsid w:val="003F31C4"/>
    <w:rsid w:val="003F4238"/>
    <w:rsid w:val="003F4479"/>
    <w:rsid w:val="003F57E5"/>
    <w:rsid w:val="003F7F1F"/>
    <w:rsid w:val="0040102F"/>
    <w:rsid w:val="00404703"/>
    <w:rsid w:val="004135CF"/>
    <w:rsid w:val="004165D0"/>
    <w:rsid w:val="00417F82"/>
    <w:rsid w:val="00430D7D"/>
    <w:rsid w:val="00431112"/>
    <w:rsid w:val="004324C2"/>
    <w:rsid w:val="00434B3E"/>
    <w:rsid w:val="0045020D"/>
    <w:rsid w:val="004540E9"/>
    <w:rsid w:val="00456ADE"/>
    <w:rsid w:val="00456CF3"/>
    <w:rsid w:val="004623EF"/>
    <w:rsid w:val="00467494"/>
    <w:rsid w:val="00470F17"/>
    <w:rsid w:val="0047276D"/>
    <w:rsid w:val="00474049"/>
    <w:rsid w:val="004755BE"/>
    <w:rsid w:val="00483CE4"/>
    <w:rsid w:val="00485013"/>
    <w:rsid w:val="00491AE2"/>
    <w:rsid w:val="0049278C"/>
    <w:rsid w:val="004A0503"/>
    <w:rsid w:val="004A2F6A"/>
    <w:rsid w:val="004A6268"/>
    <w:rsid w:val="004B0020"/>
    <w:rsid w:val="004B38C1"/>
    <w:rsid w:val="004B3FAB"/>
    <w:rsid w:val="004B4E96"/>
    <w:rsid w:val="004B7085"/>
    <w:rsid w:val="004C4203"/>
    <w:rsid w:val="004C6300"/>
    <w:rsid w:val="004C6F4D"/>
    <w:rsid w:val="004D46E5"/>
    <w:rsid w:val="004D5B98"/>
    <w:rsid w:val="004D6E8C"/>
    <w:rsid w:val="004E31E1"/>
    <w:rsid w:val="004E3923"/>
    <w:rsid w:val="004E3C10"/>
    <w:rsid w:val="004E48BC"/>
    <w:rsid w:val="004E4F53"/>
    <w:rsid w:val="004E5701"/>
    <w:rsid w:val="004E5AEA"/>
    <w:rsid w:val="004E782E"/>
    <w:rsid w:val="004F12A1"/>
    <w:rsid w:val="004F268F"/>
    <w:rsid w:val="004F481E"/>
    <w:rsid w:val="00500701"/>
    <w:rsid w:val="00500976"/>
    <w:rsid w:val="00503C61"/>
    <w:rsid w:val="0050429F"/>
    <w:rsid w:val="005061F4"/>
    <w:rsid w:val="005065E1"/>
    <w:rsid w:val="005067CA"/>
    <w:rsid w:val="005106B5"/>
    <w:rsid w:val="00511715"/>
    <w:rsid w:val="00511E12"/>
    <w:rsid w:val="00515414"/>
    <w:rsid w:val="0051749E"/>
    <w:rsid w:val="00517522"/>
    <w:rsid w:val="005242A6"/>
    <w:rsid w:val="00525D07"/>
    <w:rsid w:val="00527D69"/>
    <w:rsid w:val="00531A2E"/>
    <w:rsid w:val="0053261E"/>
    <w:rsid w:val="0053443E"/>
    <w:rsid w:val="00536452"/>
    <w:rsid w:val="005520DA"/>
    <w:rsid w:val="005560EB"/>
    <w:rsid w:val="00565534"/>
    <w:rsid w:val="00565EC9"/>
    <w:rsid w:val="0056613B"/>
    <w:rsid w:val="0056646D"/>
    <w:rsid w:val="00575F6B"/>
    <w:rsid w:val="00582D79"/>
    <w:rsid w:val="0058482F"/>
    <w:rsid w:val="00584FC7"/>
    <w:rsid w:val="00586EFE"/>
    <w:rsid w:val="00591EC8"/>
    <w:rsid w:val="00592976"/>
    <w:rsid w:val="00597001"/>
    <w:rsid w:val="00597330"/>
    <w:rsid w:val="005977C6"/>
    <w:rsid w:val="005A1BE5"/>
    <w:rsid w:val="005A35CA"/>
    <w:rsid w:val="005A5559"/>
    <w:rsid w:val="005A64EF"/>
    <w:rsid w:val="005B3C69"/>
    <w:rsid w:val="005C103E"/>
    <w:rsid w:val="005C3AA6"/>
    <w:rsid w:val="005C3ABC"/>
    <w:rsid w:val="005C5415"/>
    <w:rsid w:val="005D285A"/>
    <w:rsid w:val="005D35BA"/>
    <w:rsid w:val="005D3A7B"/>
    <w:rsid w:val="005D7CCD"/>
    <w:rsid w:val="005E10CB"/>
    <w:rsid w:val="005E444E"/>
    <w:rsid w:val="005E7AE4"/>
    <w:rsid w:val="005F23FE"/>
    <w:rsid w:val="005F290D"/>
    <w:rsid w:val="005F5226"/>
    <w:rsid w:val="005F5393"/>
    <w:rsid w:val="00602C1D"/>
    <w:rsid w:val="006041A5"/>
    <w:rsid w:val="006049BB"/>
    <w:rsid w:val="00604A21"/>
    <w:rsid w:val="00605237"/>
    <w:rsid w:val="006072C8"/>
    <w:rsid w:val="0061250F"/>
    <w:rsid w:val="00615545"/>
    <w:rsid w:val="00616903"/>
    <w:rsid w:val="00617EA9"/>
    <w:rsid w:val="006210A8"/>
    <w:rsid w:val="00621A5F"/>
    <w:rsid w:val="0062434A"/>
    <w:rsid w:val="00627EEB"/>
    <w:rsid w:val="0063026F"/>
    <w:rsid w:val="006329C3"/>
    <w:rsid w:val="00635EF2"/>
    <w:rsid w:val="00636176"/>
    <w:rsid w:val="00643C56"/>
    <w:rsid w:val="00645797"/>
    <w:rsid w:val="006527E1"/>
    <w:rsid w:val="00653036"/>
    <w:rsid w:val="0065472A"/>
    <w:rsid w:val="00654994"/>
    <w:rsid w:val="006553B8"/>
    <w:rsid w:val="0066095D"/>
    <w:rsid w:val="006646B3"/>
    <w:rsid w:val="006729FF"/>
    <w:rsid w:val="006730AE"/>
    <w:rsid w:val="00673958"/>
    <w:rsid w:val="006755B5"/>
    <w:rsid w:val="00675A57"/>
    <w:rsid w:val="00684C75"/>
    <w:rsid w:val="0069196B"/>
    <w:rsid w:val="006940DB"/>
    <w:rsid w:val="006942E4"/>
    <w:rsid w:val="006968CA"/>
    <w:rsid w:val="00697636"/>
    <w:rsid w:val="006A0304"/>
    <w:rsid w:val="006A4E0A"/>
    <w:rsid w:val="006A525A"/>
    <w:rsid w:val="006A6620"/>
    <w:rsid w:val="006B3164"/>
    <w:rsid w:val="006B7643"/>
    <w:rsid w:val="006C0EF1"/>
    <w:rsid w:val="006C187E"/>
    <w:rsid w:val="006C1A23"/>
    <w:rsid w:val="006D22CE"/>
    <w:rsid w:val="006D441B"/>
    <w:rsid w:val="006E3081"/>
    <w:rsid w:val="006E6BD1"/>
    <w:rsid w:val="006F02C8"/>
    <w:rsid w:val="006F134A"/>
    <w:rsid w:val="006F15B6"/>
    <w:rsid w:val="006F3BE9"/>
    <w:rsid w:val="006F598D"/>
    <w:rsid w:val="00701908"/>
    <w:rsid w:val="00706CB3"/>
    <w:rsid w:val="007070CC"/>
    <w:rsid w:val="00713CE0"/>
    <w:rsid w:val="0072046D"/>
    <w:rsid w:val="007214D0"/>
    <w:rsid w:val="0072210C"/>
    <w:rsid w:val="007230AB"/>
    <w:rsid w:val="00725225"/>
    <w:rsid w:val="00726A52"/>
    <w:rsid w:val="007277AF"/>
    <w:rsid w:val="0074553E"/>
    <w:rsid w:val="0075201E"/>
    <w:rsid w:val="00752D14"/>
    <w:rsid w:val="00756F2A"/>
    <w:rsid w:val="00757519"/>
    <w:rsid w:val="00761D5D"/>
    <w:rsid w:val="00761F4A"/>
    <w:rsid w:val="00762028"/>
    <w:rsid w:val="00767B82"/>
    <w:rsid w:val="00772EC7"/>
    <w:rsid w:val="007752BC"/>
    <w:rsid w:val="00775C7D"/>
    <w:rsid w:val="00780A48"/>
    <w:rsid w:val="00780BED"/>
    <w:rsid w:val="00780ED8"/>
    <w:rsid w:val="00781D10"/>
    <w:rsid w:val="00783E12"/>
    <w:rsid w:val="007847F5"/>
    <w:rsid w:val="00784CDC"/>
    <w:rsid w:val="007855FA"/>
    <w:rsid w:val="00785AB9"/>
    <w:rsid w:val="00790C55"/>
    <w:rsid w:val="0079565F"/>
    <w:rsid w:val="007957B4"/>
    <w:rsid w:val="007B28CF"/>
    <w:rsid w:val="007B4A6D"/>
    <w:rsid w:val="007C41D6"/>
    <w:rsid w:val="007C4703"/>
    <w:rsid w:val="007C4727"/>
    <w:rsid w:val="007C54B8"/>
    <w:rsid w:val="007D039A"/>
    <w:rsid w:val="007D08E9"/>
    <w:rsid w:val="007D36B5"/>
    <w:rsid w:val="007D4F6D"/>
    <w:rsid w:val="007D51BB"/>
    <w:rsid w:val="007D57E4"/>
    <w:rsid w:val="007D6B91"/>
    <w:rsid w:val="007E38EF"/>
    <w:rsid w:val="007E5EA4"/>
    <w:rsid w:val="007E7E18"/>
    <w:rsid w:val="007F5366"/>
    <w:rsid w:val="00801911"/>
    <w:rsid w:val="008064C9"/>
    <w:rsid w:val="00810182"/>
    <w:rsid w:val="00810C7E"/>
    <w:rsid w:val="00811335"/>
    <w:rsid w:val="008115A8"/>
    <w:rsid w:val="00815384"/>
    <w:rsid w:val="00817BDD"/>
    <w:rsid w:val="00820A8E"/>
    <w:rsid w:val="0082653F"/>
    <w:rsid w:val="008314C8"/>
    <w:rsid w:val="008349E7"/>
    <w:rsid w:val="00837E2E"/>
    <w:rsid w:val="00840DB1"/>
    <w:rsid w:val="0084127C"/>
    <w:rsid w:val="00843E58"/>
    <w:rsid w:val="00844192"/>
    <w:rsid w:val="00844F02"/>
    <w:rsid w:val="00846C5E"/>
    <w:rsid w:val="00850BF7"/>
    <w:rsid w:val="00851886"/>
    <w:rsid w:val="00851ADB"/>
    <w:rsid w:val="0085668F"/>
    <w:rsid w:val="00857EF1"/>
    <w:rsid w:val="00861D0B"/>
    <w:rsid w:val="008625CA"/>
    <w:rsid w:val="00865066"/>
    <w:rsid w:val="008721E6"/>
    <w:rsid w:val="0087549E"/>
    <w:rsid w:val="00882578"/>
    <w:rsid w:val="00885A5F"/>
    <w:rsid w:val="00890191"/>
    <w:rsid w:val="00890922"/>
    <w:rsid w:val="00891CF5"/>
    <w:rsid w:val="00894A7C"/>
    <w:rsid w:val="008979DF"/>
    <w:rsid w:val="008A5642"/>
    <w:rsid w:val="008B40E3"/>
    <w:rsid w:val="008B450B"/>
    <w:rsid w:val="008B50C0"/>
    <w:rsid w:val="008B6FCC"/>
    <w:rsid w:val="008C0E1A"/>
    <w:rsid w:val="008C285A"/>
    <w:rsid w:val="008C490F"/>
    <w:rsid w:val="008C4CB0"/>
    <w:rsid w:val="008D5246"/>
    <w:rsid w:val="008D5A17"/>
    <w:rsid w:val="008E289D"/>
    <w:rsid w:val="008E57F4"/>
    <w:rsid w:val="008F1285"/>
    <w:rsid w:val="008F4E30"/>
    <w:rsid w:val="009008C9"/>
    <w:rsid w:val="00915B76"/>
    <w:rsid w:val="00927319"/>
    <w:rsid w:val="00930B23"/>
    <w:rsid w:val="0093371A"/>
    <w:rsid w:val="00936421"/>
    <w:rsid w:val="0094109A"/>
    <w:rsid w:val="00943E30"/>
    <w:rsid w:val="0094689A"/>
    <w:rsid w:val="00946B70"/>
    <w:rsid w:val="00947144"/>
    <w:rsid w:val="00947C3E"/>
    <w:rsid w:val="00947D3E"/>
    <w:rsid w:val="00950DA2"/>
    <w:rsid w:val="00951DAB"/>
    <w:rsid w:val="00953B46"/>
    <w:rsid w:val="00954431"/>
    <w:rsid w:val="00957462"/>
    <w:rsid w:val="00962110"/>
    <w:rsid w:val="00967531"/>
    <w:rsid w:val="00972180"/>
    <w:rsid w:val="00980722"/>
    <w:rsid w:val="0099547F"/>
    <w:rsid w:val="009A2B63"/>
    <w:rsid w:val="009A65D8"/>
    <w:rsid w:val="009B6543"/>
    <w:rsid w:val="009C562B"/>
    <w:rsid w:val="009C7F7E"/>
    <w:rsid w:val="009D1CEE"/>
    <w:rsid w:val="009D2822"/>
    <w:rsid w:val="009D705E"/>
    <w:rsid w:val="009D7D8C"/>
    <w:rsid w:val="009E5260"/>
    <w:rsid w:val="009E601D"/>
    <w:rsid w:val="009E61D9"/>
    <w:rsid w:val="009F1053"/>
    <w:rsid w:val="009F6231"/>
    <w:rsid w:val="00A043FA"/>
    <w:rsid w:val="00A148B3"/>
    <w:rsid w:val="00A15CC1"/>
    <w:rsid w:val="00A219E8"/>
    <w:rsid w:val="00A248F0"/>
    <w:rsid w:val="00A257E4"/>
    <w:rsid w:val="00A26331"/>
    <w:rsid w:val="00A30276"/>
    <w:rsid w:val="00A30828"/>
    <w:rsid w:val="00A3358D"/>
    <w:rsid w:val="00A359DB"/>
    <w:rsid w:val="00A40CC9"/>
    <w:rsid w:val="00A40D1C"/>
    <w:rsid w:val="00A41B5E"/>
    <w:rsid w:val="00A42098"/>
    <w:rsid w:val="00A464D5"/>
    <w:rsid w:val="00A46A29"/>
    <w:rsid w:val="00A5148F"/>
    <w:rsid w:val="00A5202F"/>
    <w:rsid w:val="00A54104"/>
    <w:rsid w:val="00A60B02"/>
    <w:rsid w:val="00A60B4F"/>
    <w:rsid w:val="00A61248"/>
    <w:rsid w:val="00A6221A"/>
    <w:rsid w:val="00A645ED"/>
    <w:rsid w:val="00A65853"/>
    <w:rsid w:val="00A67847"/>
    <w:rsid w:val="00A67E36"/>
    <w:rsid w:val="00A701F2"/>
    <w:rsid w:val="00A72B24"/>
    <w:rsid w:val="00A72FEE"/>
    <w:rsid w:val="00A87615"/>
    <w:rsid w:val="00A9029B"/>
    <w:rsid w:val="00A9227F"/>
    <w:rsid w:val="00A948B7"/>
    <w:rsid w:val="00A94F02"/>
    <w:rsid w:val="00A955BB"/>
    <w:rsid w:val="00AA1470"/>
    <w:rsid w:val="00AA1549"/>
    <w:rsid w:val="00AA5B7F"/>
    <w:rsid w:val="00AB1D05"/>
    <w:rsid w:val="00AB2221"/>
    <w:rsid w:val="00AC3642"/>
    <w:rsid w:val="00AC36E5"/>
    <w:rsid w:val="00AC7148"/>
    <w:rsid w:val="00AD2D31"/>
    <w:rsid w:val="00AD31E7"/>
    <w:rsid w:val="00AD5E9F"/>
    <w:rsid w:val="00AD6FF6"/>
    <w:rsid w:val="00AE1C6F"/>
    <w:rsid w:val="00AF0CA9"/>
    <w:rsid w:val="00AF624A"/>
    <w:rsid w:val="00AF633C"/>
    <w:rsid w:val="00B01584"/>
    <w:rsid w:val="00B07939"/>
    <w:rsid w:val="00B10455"/>
    <w:rsid w:val="00B10EF6"/>
    <w:rsid w:val="00B246AE"/>
    <w:rsid w:val="00B264C1"/>
    <w:rsid w:val="00B275AC"/>
    <w:rsid w:val="00B32DA7"/>
    <w:rsid w:val="00B37B9E"/>
    <w:rsid w:val="00B40A8F"/>
    <w:rsid w:val="00B410AB"/>
    <w:rsid w:val="00B43E81"/>
    <w:rsid w:val="00B52DBF"/>
    <w:rsid w:val="00B545F0"/>
    <w:rsid w:val="00B54E86"/>
    <w:rsid w:val="00B555BB"/>
    <w:rsid w:val="00B60513"/>
    <w:rsid w:val="00B60FBC"/>
    <w:rsid w:val="00B6440B"/>
    <w:rsid w:val="00B707C1"/>
    <w:rsid w:val="00B74BE1"/>
    <w:rsid w:val="00B75A18"/>
    <w:rsid w:val="00B76C38"/>
    <w:rsid w:val="00B86FDB"/>
    <w:rsid w:val="00B87534"/>
    <w:rsid w:val="00B915A5"/>
    <w:rsid w:val="00B927C7"/>
    <w:rsid w:val="00B95159"/>
    <w:rsid w:val="00BA2395"/>
    <w:rsid w:val="00BA25A0"/>
    <w:rsid w:val="00BA47B8"/>
    <w:rsid w:val="00BA5086"/>
    <w:rsid w:val="00BA673B"/>
    <w:rsid w:val="00BA6802"/>
    <w:rsid w:val="00BB3A6D"/>
    <w:rsid w:val="00BB41CE"/>
    <w:rsid w:val="00BB736B"/>
    <w:rsid w:val="00BB7CA1"/>
    <w:rsid w:val="00BC4777"/>
    <w:rsid w:val="00BD03E9"/>
    <w:rsid w:val="00BD2784"/>
    <w:rsid w:val="00BD5046"/>
    <w:rsid w:val="00BD5635"/>
    <w:rsid w:val="00BD72D3"/>
    <w:rsid w:val="00BD7D4D"/>
    <w:rsid w:val="00BE1208"/>
    <w:rsid w:val="00BE2B69"/>
    <w:rsid w:val="00BF43CA"/>
    <w:rsid w:val="00BF4EA1"/>
    <w:rsid w:val="00C07DFA"/>
    <w:rsid w:val="00C12416"/>
    <w:rsid w:val="00C224F9"/>
    <w:rsid w:val="00C238F7"/>
    <w:rsid w:val="00C24DEF"/>
    <w:rsid w:val="00C2578A"/>
    <w:rsid w:val="00C259E7"/>
    <w:rsid w:val="00C26147"/>
    <w:rsid w:val="00C2672E"/>
    <w:rsid w:val="00C33B84"/>
    <w:rsid w:val="00C35681"/>
    <w:rsid w:val="00C4193A"/>
    <w:rsid w:val="00C448FC"/>
    <w:rsid w:val="00C50F5B"/>
    <w:rsid w:val="00C51F31"/>
    <w:rsid w:val="00C617E6"/>
    <w:rsid w:val="00C636FD"/>
    <w:rsid w:val="00C64D39"/>
    <w:rsid w:val="00C66725"/>
    <w:rsid w:val="00C73575"/>
    <w:rsid w:val="00C8407A"/>
    <w:rsid w:val="00C844BE"/>
    <w:rsid w:val="00C84981"/>
    <w:rsid w:val="00C85B6C"/>
    <w:rsid w:val="00C85C76"/>
    <w:rsid w:val="00C8641D"/>
    <w:rsid w:val="00C87666"/>
    <w:rsid w:val="00C87850"/>
    <w:rsid w:val="00C93543"/>
    <w:rsid w:val="00C97AB7"/>
    <w:rsid w:val="00CA073B"/>
    <w:rsid w:val="00CA6169"/>
    <w:rsid w:val="00CA6E5D"/>
    <w:rsid w:val="00CA7CA6"/>
    <w:rsid w:val="00CA7D33"/>
    <w:rsid w:val="00CB589A"/>
    <w:rsid w:val="00CB5C91"/>
    <w:rsid w:val="00CC10FF"/>
    <w:rsid w:val="00CC12E2"/>
    <w:rsid w:val="00CC2C27"/>
    <w:rsid w:val="00CC3E6A"/>
    <w:rsid w:val="00CC6C5D"/>
    <w:rsid w:val="00CC7B55"/>
    <w:rsid w:val="00CD0CBA"/>
    <w:rsid w:val="00CD527C"/>
    <w:rsid w:val="00CD6342"/>
    <w:rsid w:val="00CD7C8B"/>
    <w:rsid w:val="00CE2335"/>
    <w:rsid w:val="00CE57BD"/>
    <w:rsid w:val="00CE5AE8"/>
    <w:rsid w:val="00CE60F0"/>
    <w:rsid w:val="00CF04C8"/>
    <w:rsid w:val="00CF437F"/>
    <w:rsid w:val="00CF5052"/>
    <w:rsid w:val="00CF5C3E"/>
    <w:rsid w:val="00D0004A"/>
    <w:rsid w:val="00D0301E"/>
    <w:rsid w:val="00D0433C"/>
    <w:rsid w:val="00D07996"/>
    <w:rsid w:val="00D10D33"/>
    <w:rsid w:val="00D12D7B"/>
    <w:rsid w:val="00D156D6"/>
    <w:rsid w:val="00D16F7A"/>
    <w:rsid w:val="00D17F84"/>
    <w:rsid w:val="00D251DA"/>
    <w:rsid w:val="00D26AFA"/>
    <w:rsid w:val="00D2743E"/>
    <w:rsid w:val="00D317A5"/>
    <w:rsid w:val="00D3683F"/>
    <w:rsid w:val="00D405D8"/>
    <w:rsid w:val="00D4566D"/>
    <w:rsid w:val="00D46F73"/>
    <w:rsid w:val="00D512D8"/>
    <w:rsid w:val="00D55342"/>
    <w:rsid w:val="00D60A57"/>
    <w:rsid w:val="00D61BEF"/>
    <w:rsid w:val="00D623D8"/>
    <w:rsid w:val="00D633E3"/>
    <w:rsid w:val="00D64DF0"/>
    <w:rsid w:val="00D65C2E"/>
    <w:rsid w:val="00D72694"/>
    <w:rsid w:val="00D72A67"/>
    <w:rsid w:val="00D75442"/>
    <w:rsid w:val="00D75A01"/>
    <w:rsid w:val="00D80082"/>
    <w:rsid w:val="00D83BB8"/>
    <w:rsid w:val="00D90938"/>
    <w:rsid w:val="00DA134C"/>
    <w:rsid w:val="00DA5DCF"/>
    <w:rsid w:val="00DB02F9"/>
    <w:rsid w:val="00DB1FF2"/>
    <w:rsid w:val="00DC2B39"/>
    <w:rsid w:val="00DC6572"/>
    <w:rsid w:val="00DD05F8"/>
    <w:rsid w:val="00DD5651"/>
    <w:rsid w:val="00DD5657"/>
    <w:rsid w:val="00DD5E49"/>
    <w:rsid w:val="00DE0300"/>
    <w:rsid w:val="00DE12EC"/>
    <w:rsid w:val="00DE31DB"/>
    <w:rsid w:val="00DE4C1E"/>
    <w:rsid w:val="00DE7833"/>
    <w:rsid w:val="00DE7B0F"/>
    <w:rsid w:val="00DF2BBA"/>
    <w:rsid w:val="00DF7143"/>
    <w:rsid w:val="00E023F8"/>
    <w:rsid w:val="00E05524"/>
    <w:rsid w:val="00E10684"/>
    <w:rsid w:val="00E10BBB"/>
    <w:rsid w:val="00E120AD"/>
    <w:rsid w:val="00E148B6"/>
    <w:rsid w:val="00E204E5"/>
    <w:rsid w:val="00E23CEB"/>
    <w:rsid w:val="00E24F38"/>
    <w:rsid w:val="00E259E4"/>
    <w:rsid w:val="00E3166F"/>
    <w:rsid w:val="00E31DB6"/>
    <w:rsid w:val="00E33E45"/>
    <w:rsid w:val="00E51E4F"/>
    <w:rsid w:val="00E53C77"/>
    <w:rsid w:val="00E55CB2"/>
    <w:rsid w:val="00E55E4F"/>
    <w:rsid w:val="00E60D25"/>
    <w:rsid w:val="00E60E94"/>
    <w:rsid w:val="00E61B86"/>
    <w:rsid w:val="00E625ED"/>
    <w:rsid w:val="00E64329"/>
    <w:rsid w:val="00E718D0"/>
    <w:rsid w:val="00E73301"/>
    <w:rsid w:val="00E74331"/>
    <w:rsid w:val="00E746C3"/>
    <w:rsid w:val="00E75F46"/>
    <w:rsid w:val="00E76D13"/>
    <w:rsid w:val="00E913DD"/>
    <w:rsid w:val="00E951A8"/>
    <w:rsid w:val="00E9601A"/>
    <w:rsid w:val="00E96264"/>
    <w:rsid w:val="00EA1EC2"/>
    <w:rsid w:val="00EA22F6"/>
    <w:rsid w:val="00EA4D32"/>
    <w:rsid w:val="00EB0C5F"/>
    <w:rsid w:val="00EB5723"/>
    <w:rsid w:val="00EC3041"/>
    <w:rsid w:val="00EC3230"/>
    <w:rsid w:val="00EC5FC3"/>
    <w:rsid w:val="00EC6307"/>
    <w:rsid w:val="00EC65FB"/>
    <w:rsid w:val="00EC676E"/>
    <w:rsid w:val="00EC786C"/>
    <w:rsid w:val="00ED0083"/>
    <w:rsid w:val="00ED1789"/>
    <w:rsid w:val="00ED441D"/>
    <w:rsid w:val="00ED596E"/>
    <w:rsid w:val="00EE08A3"/>
    <w:rsid w:val="00EE1C53"/>
    <w:rsid w:val="00EE243D"/>
    <w:rsid w:val="00EE4ACE"/>
    <w:rsid w:val="00EF4941"/>
    <w:rsid w:val="00EF52B6"/>
    <w:rsid w:val="00F01432"/>
    <w:rsid w:val="00F01E40"/>
    <w:rsid w:val="00F029BE"/>
    <w:rsid w:val="00F064D5"/>
    <w:rsid w:val="00F11BC6"/>
    <w:rsid w:val="00F12FA6"/>
    <w:rsid w:val="00F12FFA"/>
    <w:rsid w:val="00F15075"/>
    <w:rsid w:val="00F15352"/>
    <w:rsid w:val="00F175AD"/>
    <w:rsid w:val="00F212E2"/>
    <w:rsid w:val="00F27A0C"/>
    <w:rsid w:val="00F31C72"/>
    <w:rsid w:val="00F32150"/>
    <w:rsid w:val="00F36342"/>
    <w:rsid w:val="00F364A6"/>
    <w:rsid w:val="00F44370"/>
    <w:rsid w:val="00F446CF"/>
    <w:rsid w:val="00F477D0"/>
    <w:rsid w:val="00F549D3"/>
    <w:rsid w:val="00F57D38"/>
    <w:rsid w:val="00F65170"/>
    <w:rsid w:val="00F70663"/>
    <w:rsid w:val="00F72781"/>
    <w:rsid w:val="00F7305A"/>
    <w:rsid w:val="00F75136"/>
    <w:rsid w:val="00F81586"/>
    <w:rsid w:val="00F815F7"/>
    <w:rsid w:val="00F8793E"/>
    <w:rsid w:val="00F90437"/>
    <w:rsid w:val="00F93803"/>
    <w:rsid w:val="00F97868"/>
    <w:rsid w:val="00FA0045"/>
    <w:rsid w:val="00FA1016"/>
    <w:rsid w:val="00FA6C26"/>
    <w:rsid w:val="00FB2947"/>
    <w:rsid w:val="00FB423F"/>
    <w:rsid w:val="00FB540F"/>
    <w:rsid w:val="00FB6D9D"/>
    <w:rsid w:val="00FC109B"/>
    <w:rsid w:val="00FC3E91"/>
    <w:rsid w:val="00FC4B9D"/>
    <w:rsid w:val="00FC6F5D"/>
    <w:rsid w:val="00FC7339"/>
    <w:rsid w:val="00FC7B87"/>
    <w:rsid w:val="00FD02F8"/>
    <w:rsid w:val="00FD5203"/>
    <w:rsid w:val="00FD52C5"/>
    <w:rsid w:val="00FF3816"/>
    <w:rsid w:val="00FF3B61"/>
    <w:rsid w:val="00FF41F5"/>
    <w:rsid w:val="00FF693B"/>
    <w:rsid w:val="00FF71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2B5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2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7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C2746"/>
    <w:pPr>
      <w:spacing w:after="0" w:line="240" w:lineRule="auto"/>
    </w:pPr>
  </w:style>
  <w:style w:type="table" w:styleId="TableGrid">
    <w:name w:val="Table Grid"/>
    <w:basedOn w:val="TableNormal"/>
    <w:uiPriority w:val="59"/>
    <w:rsid w:val="003C27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ffice-form-theme-quiz-point">
    <w:name w:val="office-form-theme-quiz-point"/>
    <w:basedOn w:val="DefaultParagraphFont"/>
    <w:rsid w:val="003C2746"/>
  </w:style>
  <w:style w:type="character" w:customStyle="1" w:styleId="office-form-question-choice-text-span">
    <w:name w:val="office-form-question-choice-text-span"/>
    <w:basedOn w:val="DefaultParagraphFont"/>
    <w:rsid w:val="003C2746"/>
  </w:style>
  <w:style w:type="paragraph" w:styleId="ListParagraph">
    <w:name w:val="List Paragraph"/>
    <w:basedOn w:val="Normal"/>
    <w:uiPriority w:val="1"/>
    <w:qFormat/>
    <w:rsid w:val="005D7CCD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27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74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C2746"/>
    <w:pPr>
      <w:spacing w:after="0" w:line="240" w:lineRule="auto"/>
    </w:pPr>
  </w:style>
  <w:style w:type="table" w:styleId="TableGrid">
    <w:name w:val="Table Grid"/>
    <w:basedOn w:val="TableNormal"/>
    <w:uiPriority w:val="59"/>
    <w:rsid w:val="003C274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ffice-form-theme-quiz-point">
    <w:name w:val="office-form-theme-quiz-point"/>
    <w:basedOn w:val="DefaultParagraphFont"/>
    <w:rsid w:val="003C2746"/>
  </w:style>
  <w:style w:type="character" w:customStyle="1" w:styleId="office-form-question-choice-text-span">
    <w:name w:val="office-form-question-choice-text-span"/>
    <w:basedOn w:val="DefaultParagraphFont"/>
    <w:rsid w:val="003C2746"/>
  </w:style>
  <w:style w:type="paragraph" w:styleId="ListParagraph">
    <w:name w:val="List Paragraph"/>
    <w:basedOn w:val="Normal"/>
    <w:uiPriority w:val="1"/>
    <w:qFormat/>
    <w:rsid w:val="005D7CCD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89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624731">
                  <w:marLeft w:val="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599591">
          <w:marLeft w:val="2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01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9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25018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6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553061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99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244286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9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79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1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1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90088">
                  <w:marLeft w:val="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3496753">
          <w:marLeft w:val="2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61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4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2441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72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121953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98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113473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54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16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670552">
                  <w:marLeft w:val="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386516">
          <w:marLeft w:val="2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7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6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8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71609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127874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892932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13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3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8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78969">
                  <w:marLeft w:val="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663471">
          <w:marLeft w:val="2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58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1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04112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5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9267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22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1957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46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85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73010">
                  <w:marLeft w:val="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115664">
          <w:marLeft w:val="2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15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22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979364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17193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109090">
                  <w:marLeft w:val="0"/>
                  <w:marRight w:val="0"/>
                  <w:marTop w:val="2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5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327D7-9381-4C18-871F-735E99567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1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dant</dc:creator>
  <cp:lastModifiedBy>Chavan</cp:lastModifiedBy>
  <cp:revision>2</cp:revision>
  <cp:lastPrinted>2022-08-18T08:08:00Z</cp:lastPrinted>
  <dcterms:created xsi:type="dcterms:W3CDTF">2023-10-09T07:12:00Z</dcterms:created>
  <dcterms:modified xsi:type="dcterms:W3CDTF">2023-10-09T07:12:00Z</dcterms:modified>
</cp:coreProperties>
</file>